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AFBD33" w14:textId="77777777" w:rsidR="00EE7AAE" w:rsidRPr="00AF1EF4" w:rsidRDefault="00EE7AAE" w:rsidP="005B13F7">
      <w:pPr>
        <w:jc w:val="both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EE7AAE" w:rsidRPr="00AF1EF4" w14:paraId="66F50B68" w14:textId="77777777" w:rsidTr="004B4333">
        <w:tc>
          <w:tcPr>
            <w:tcW w:w="3119" w:type="dxa"/>
          </w:tcPr>
          <w:p w14:paraId="47FA20B3" w14:textId="201F0341" w:rsidR="00EE7AAE" w:rsidRPr="00AF1EF4" w:rsidRDefault="002E75C8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AF1EF4">
              <w:rPr>
                <w:rFonts w:ascii="Times New Roman" w:hAnsi="Times New Roman" w:cs="Times New Roman"/>
                <w:b/>
              </w:rPr>
              <w:t>GRUPO:</w:t>
            </w:r>
          </w:p>
        </w:tc>
        <w:tc>
          <w:tcPr>
            <w:tcW w:w="5719" w:type="dxa"/>
          </w:tcPr>
          <w:p w14:paraId="61C53E54" w14:textId="6172B25F" w:rsidR="00EE7AAE" w:rsidRPr="00AF1EF4" w:rsidRDefault="002E75C8" w:rsidP="00FC7018">
            <w:pPr>
              <w:jc w:val="both"/>
              <w:rPr>
                <w:rFonts w:ascii="Times New Roman" w:hAnsi="Times New Roman" w:cs="Times New Roman"/>
              </w:rPr>
            </w:pPr>
            <w:r w:rsidRPr="00AF1EF4">
              <w:rPr>
                <w:rFonts w:ascii="Times New Roman" w:hAnsi="Times New Roman" w:cs="Times New Roman"/>
              </w:rPr>
              <w:t>A4dance</w:t>
            </w:r>
          </w:p>
        </w:tc>
      </w:tr>
      <w:tr w:rsidR="00EE7AAE" w:rsidRPr="00AF1EF4" w14:paraId="29322C5B" w14:textId="77777777" w:rsidTr="004B4333">
        <w:tc>
          <w:tcPr>
            <w:tcW w:w="3119" w:type="dxa"/>
          </w:tcPr>
          <w:p w14:paraId="61C38E63" w14:textId="77777777" w:rsidR="00EE7AAE" w:rsidRPr="00AF1EF4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AF1EF4">
              <w:rPr>
                <w:rFonts w:ascii="Times New Roman" w:hAnsi="Times New Roman" w:cs="Times New Roman"/>
                <w:b/>
              </w:rPr>
              <w:t>FECHA:</w:t>
            </w:r>
          </w:p>
        </w:tc>
        <w:tc>
          <w:tcPr>
            <w:tcW w:w="5719" w:type="dxa"/>
          </w:tcPr>
          <w:p w14:paraId="263A649A" w14:textId="0294B38D" w:rsidR="00EE7AAE" w:rsidRPr="00AF1EF4" w:rsidRDefault="00321B19" w:rsidP="005B13F7">
            <w:pPr>
              <w:jc w:val="both"/>
              <w:rPr>
                <w:rFonts w:ascii="Times New Roman" w:hAnsi="Times New Roman" w:cs="Times New Roman"/>
              </w:rPr>
            </w:pPr>
            <w:r w:rsidRPr="00AF1EF4">
              <w:rPr>
                <w:rFonts w:ascii="Times New Roman" w:hAnsi="Times New Roman" w:cs="Times New Roman"/>
              </w:rPr>
              <w:t>2</w:t>
            </w:r>
            <w:r w:rsidR="000C3DFD" w:rsidRPr="00AF1EF4">
              <w:rPr>
                <w:rFonts w:ascii="Times New Roman" w:hAnsi="Times New Roman" w:cs="Times New Roman"/>
              </w:rPr>
              <w:t>8</w:t>
            </w:r>
            <w:r w:rsidRPr="00AF1EF4">
              <w:rPr>
                <w:rFonts w:ascii="Times New Roman" w:hAnsi="Times New Roman" w:cs="Times New Roman"/>
              </w:rPr>
              <w:t>-01-2025</w:t>
            </w:r>
          </w:p>
        </w:tc>
      </w:tr>
      <w:tr w:rsidR="00EE7AAE" w:rsidRPr="00AF1EF4" w14:paraId="5CF6F289" w14:textId="77777777" w:rsidTr="004B4333">
        <w:tc>
          <w:tcPr>
            <w:tcW w:w="3119" w:type="dxa"/>
          </w:tcPr>
          <w:p w14:paraId="04DC72AF" w14:textId="4B4095A1" w:rsidR="00EE7AAE" w:rsidRPr="00AF1EF4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18284BF7" w14:textId="77777777" w:rsidR="00EE7AAE" w:rsidRPr="00AF1EF4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60563E" w:rsidRPr="00AF1EF4" w14:paraId="5F6D18B3" w14:textId="77777777" w:rsidTr="004B4333">
        <w:tc>
          <w:tcPr>
            <w:tcW w:w="3119" w:type="dxa"/>
          </w:tcPr>
          <w:p w14:paraId="08C34744" w14:textId="77777777" w:rsidR="0060563E" w:rsidRPr="00AF1EF4" w:rsidRDefault="0060563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4691B8D8" w14:textId="77777777" w:rsidR="0060563E" w:rsidRPr="00AF1EF4" w:rsidRDefault="0060563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E7AAE" w:rsidRPr="00AF1EF4" w14:paraId="7E8C5BED" w14:textId="77777777" w:rsidTr="007D167E">
        <w:tc>
          <w:tcPr>
            <w:tcW w:w="3119" w:type="dxa"/>
          </w:tcPr>
          <w:p w14:paraId="775969E2" w14:textId="5946AEE4" w:rsidR="00EE7AAE" w:rsidRPr="00AF1EF4" w:rsidRDefault="007D167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AF1EF4">
              <w:rPr>
                <w:rFonts w:ascii="Times New Roman" w:hAnsi="Times New Roman" w:cs="Times New Roman"/>
                <w:b/>
              </w:rPr>
              <w:t>TEMA</w:t>
            </w:r>
            <w:r w:rsidR="00EE7AAE" w:rsidRPr="00AF1EF4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3C4001A8" w14:textId="0EC708F3" w:rsidR="00EE7AAE" w:rsidRPr="00AF1EF4" w:rsidRDefault="000C3DFD" w:rsidP="005B13F7">
            <w:pPr>
              <w:jc w:val="both"/>
              <w:rPr>
                <w:rFonts w:ascii="Times New Roman" w:hAnsi="Times New Roman" w:cs="Times New Roman"/>
              </w:rPr>
            </w:pPr>
            <w:r w:rsidRPr="00AF1EF4">
              <w:rPr>
                <w:rFonts w:ascii="Times New Roman" w:hAnsi="Times New Roman" w:cs="Times New Roman"/>
              </w:rPr>
              <w:t>Proyecto</w:t>
            </w:r>
          </w:p>
        </w:tc>
      </w:tr>
      <w:tr w:rsidR="00EE7AAE" w:rsidRPr="00AF1EF4" w14:paraId="64253176" w14:textId="77777777" w:rsidTr="007D167E"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6A804362" w:rsidR="00EE7AAE" w:rsidRPr="00AF1EF4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1A4F2D0E" w:rsidR="00EE7AAE" w:rsidRPr="00AF1EF4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4EA4BD0E" w14:textId="7FF52446" w:rsidR="00E27C88" w:rsidRPr="00AF1EF4" w:rsidRDefault="00E27C88" w:rsidP="00763071">
      <w:pPr>
        <w:pStyle w:val="Heading2"/>
        <w:rPr>
          <w:rFonts w:ascii="Times New Roman" w:hAnsi="Times New Roman" w:cs="Times New Roman"/>
          <w:b/>
          <w:bCs/>
          <w:color w:val="000000" w:themeColor="text1"/>
        </w:rPr>
      </w:pPr>
      <w:r w:rsidRPr="00AF1EF4">
        <w:rPr>
          <w:rFonts w:ascii="Times New Roman" w:hAnsi="Times New Roman" w:cs="Times New Roman"/>
          <w:b/>
          <w:bCs/>
          <w:color w:val="000000" w:themeColor="text1"/>
        </w:rPr>
        <w:t>Problemas de accesibilidad detectados</w:t>
      </w:r>
    </w:p>
    <w:p w14:paraId="62A81504" w14:textId="296BF2AB" w:rsidR="00EA45CE" w:rsidRPr="00AF1EF4" w:rsidRDefault="00E772AE" w:rsidP="009616FC">
      <w:pPr>
        <w:rPr>
          <w:rFonts w:ascii="Times New Roman" w:hAnsi="Times New Roman" w:cs="Times New Roman"/>
          <w:b/>
          <w:bCs/>
        </w:rPr>
      </w:pPr>
      <w:r w:rsidRPr="00AF1EF4">
        <w:rPr>
          <w:rFonts w:ascii="Times New Roman" w:hAnsi="Times New Roman" w:cs="Times New Roman"/>
          <w:b/>
          <w:bCs/>
        </w:rPr>
        <w:t>Accesibility Insights</w:t>
      </w:r>
    </w:p>
    <w:tbl>
      <w:tblPr>
        <w:tblStyle w:val="PlainTable3"/>
        <w:tblW w:w="0" w:type="auto"/>
        <w:jc w:val="center"/>
        <w:tblLook w:val="04A0" w:firstRow="1" w:lastRow="0" w:firstColumn="1" w:lastColumn="0" w:noHBand="0" w:noVBand="1"/>
      </w:tblPr>
      <w:tblGrid>
        <w:gridCol w:w="463"/>
        <w:gridCol w:w="3210"/>
        <w:gridCol w:w="1867"/>
      </w:tblGrid>
      <w:tr w:rsidR="00E47797" w:rsidRPr="00AF1EF4" w14:paraId="728AE424" w14:textId="77777777" w:rsidTr="00903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hideMark/>
          </w:tcPr>
          <w:p w14:paraId="3ACE98A0" w14:textId="77777777" w:rsidR="00E47797" w:rsidRPr="00AF1EF4" w:rsidRDefault="00E47797" w:rsidP="00E47797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N°</w:t>
            </w:r>
          </w:p>
        </w:tc>
        <w:tc>
          <w:tcPr>
            <w:tcW w:w="0" w:type="auto"/>
            <w:hideMark/>
          </w:tcPr>
          <w:p w14:paraId="22C1F93C" w14:textId="77777777" w:rsidR="00E47797" w:rsidRPr="00AF1EF4" w:rsidRDefault="00E47797" w:rsidP="00E4779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Problema</w:t>
            </w:r>
          </w:p>
        </w:tc>
        <w:tc>
          <w:tcPr>
            <w:tcW w:w="0" w:type="auto"/>
            <w:hideMark/>
          </w:tcPr>
          <w:p w14:paraId="068334BD" w14:textId="77777777" w:rsidR="00E47797" w:rsidRPr="00AF1EF4" w:rsidRDefault="00E47797" w:rsidP="00E4779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Recurrencia</w:t>
            </w:r>
          </w:p>
        </w:tc>
      </w:tr>
      <w:tr w:rsidR="00426502" w:rsidRPr="00AF1EF4" w14:paraId="701B1088" w14:textId="77777777" w:rsidTr="00903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55F1CBB" w14:textId="693BB27A" w:rsidR="00426502" w:rsidRPr="00AF1EF4" w:rsidRDefault="00426502" w:rsidP="0042650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1</w:t>
            </w:r>
          </w:p>
        </w:tc>
        <w:tc>
          <w:tcPr>
            <w:tcW w:w="0" w:type="auto"/>
            <w:hideMark/>
          </w:tcPr>
          <w:p w14:paraId="3CDE2240" w14:textId="29535700" w:rsidR="00426502" w:rsidRPr="00AF1EF4" w:rsidRDefault="00426502" w:rsidP="004265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Elementos no alcanzados con Tab</w:t>
            </w:r>
          </w:p>
        </w:tc>
        <w:tc>
          <w:tcPr>
            <w:tcW w:w="0" w:type="auto"/>
            <w:hideMark/>
          </w:tcPr>
          <w:p w14:paraId="30D4D5CE" w14:textId="77777777" w:rsidR="00426502" w:rsidRPr="00AF1EF4" w:rsidRDefault="00426502" w:rsidP="004265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18</w:t>
            </w:r>
          </w:p>
        </w:tc>
      </w:tr>
      <w:tr w:rsidR="00E47797" w:rsidRPr="00AF1EF4" w14:paraId="29423CEC" w14:textId="77777777" w:rsidTr="0090334C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956234C" w14:textId="16498077" w:rsidR="00E47797" w:rsidRPr="00AF1EF4" w:rsidRDefault="0090334C" w:rsidP="00E47797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2</w:t>
            </w:r>
          </w:p>
        </w:tc>
        <w:tc>
          <w:tcPr>
            <w:tcW w:w="0" w:type="auto"/>
            <w:hideMark/>
          </w:tcPr>
          <w:p w14:paraId="5894F80B" w14:textId="77777777" w:rsidR="00E47797" w:rsidRPr="00AF1EF4" w:rsidRDefault="00E47797" w:rsidP="00E477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Controles interactivos anidados</w:t>
            </w:r>
          </w:p>
        </w:tc>
        <w:tc>
          <w:tcPr>
            <w:tcW w:w="0" w:type="auto"/>
            <w:hideMark/>
          </w:tcPr>
          <w:p w14:paraId="65FCAB3D" w14:textId="77777777" w:rsidR="00E47797" w:rsidRPr="00AF1EF4" w:rsidRDefault="00E47797" w:rsidP="00E477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6</w:t>
            </w:r>
          </w:p>
        </w:tc>
      </w:tr>
      <w:tr w:rsidR="00E47797" w:rsidRPr="00AF1EF4" w14:paraId="10A23EC4" w14:textId="77777777" w:rsidTr="00903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D27E394" w14:textId="405A1CCA" w:rsidR="00E47797" w:rsidRPr="00AF1EF4" w:rsidRDefault="0090334C" w:rsidP="00E47797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3</w:t>
            </w:r>
          </w:p>
        </w:tc>
        <w:tc>
          <w:tcPr>
            <w:tcW w:w="0" w:type="auto"/>
            <w:hideMark/>
          </w:tcPr>
          <w:p w14:paraId="2E52874C" w14:textId="77777777" w:rsidR="00E47797" w:rsidRPr="00AF1EF4" w:rsidRDefault="00E47797" w:rsidP="00E477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Indicador de foco</w:t>
            </w:r>
          </w:p>
        </w:tc>
        <w:tc>
          <w:tcPr>
            <w:tcW w:w="0" w:type="auto"/>
            <w:hideMark/>
          </w:tcPr>
          <w:p w14:paraId="2F1D430E" w14:textId="2F55A8A4" w:rsidR="00E47797" w:rsidRPr="00AF1EF4" w:rsidRDefault="00314C3C" w:rsidP="00E477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4</w:t>
            </w:r>
          </w:p>
        </w:tc>
      </w:tr>
      <w:tr w:rsidR="00E47797" w:rsidRPr="00AF1EF4" w14:paraId="1113AA35" w14:textId="77777777" w:rsidTr="0090334C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B4E8E0A" w14:textId="5083A9DD" w:rsidR="00E47797" w:rsidRPr="00AF1EF4" w:rsidRDefault="0090334C" w:rsidP="00E47797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4</w:t>
            </w:r>
          </w:p>
        </w:tc>
        <w:tc>
          <w:tcPr>
            <w:tcW w:w="0" w:type="auto"/>
            <w:hideMark/>
          </w:tcPr>
          <w:p w14:paraId="4FABEF3F" w14:textId="77777777" w:rsidR="00E47797" w:rsidRPr="00AF1EF4" w:rsidRDefault="00E47797" w:rsidP="00E477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Texto de botones no descriptivo</w:t>
            </w:r>
          </w:p>
        </w:tc>
        <w:tc>
          <w:tcPr>
            <w:tcW w:w="0" w:type="auto"/>
            <w:hideMark/>
          </w:tcPr>
          <w:p w14:paraId="12062705" w14:textId="77777777" w:rsidR="00E47797" w:rsidRPr="00AF1EF4" w:rsidRDefault="00E47797" w:rsidP="00E477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2</w:t>
            </w:r>
          </w:p>
        </w:tc>
      </w:tr>
      <w:tr w:rsidR="00E47797" w:rsidRPr="00AF1EF4" w14:paraId="0ACE7A9A" w14:textId="77777777" w:rsidTr="00903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A75805B" w14:textId="77777777" w:rsidR="00E47797" w:rsidRPr="00AF1EF4" w:rsidRDefault="00E47797" w:rsidP="00E47797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5</w:t>
            </w:r>
          </w:p>
        </w:tc>
        <w:tc>
          <w:tcPr>
            <w:tcW w:w="0" w:type="auto"/>
            <w:hideMark/>
          </w:tcPr>
          <w:p w14:paraId="48C9F960" w14:textId="77777777" w:rsidR="00E47797" w:rsidRPr="00AF1EF4" w:rsidRDefault="00E47797" w:rsidP="00E477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Trampas de teclado</w:t>
            </w:r>
          </w:p>
        </w:tc>
        <w:tc>
          <w:tcPr>
            <w:tcW w:w="0" w:type="auto"/>
            <w:hideMark/>
          </w:tcPr>
          <w:p w14:paraId="0770BB4F" w14:textId="77777777" w:rsidR="00E47797" w:rsidRPr="00AF1EF4" w:rsidRDefault="00E47797" w:rsidP="00E4779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1</w:t>
            </w:r>
          </w:p>
        </w:tc>
      </w:tr>
      <w:tr w:rsidR="00E47797" w:rsidRPr="00AF1EF4" w14:paraId="77B65372" w14:textId="77777777" w:rsidTr="0090334C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E422290" w14:textId="77777777" w:rsidR="00E47797" w:rsidRPr="00AF1EF4" w:rsidRDefault="00E47797" w:rsidP="00E47797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6</w:t>
            </w:r>
          </w:p>
        </w:tc>
        <w:tc>
          <w:tcPr>
            <w:tcW w:w="0" w:type="auto"/>
            <w:hideMark/>
          </w:tcPr>
          <w:p w14:paraId="3A34C621" w14:textId="77777777" w:rsidR="00E47797" w:rsidRPr="00AF1EF4" w:rsidRDefault="00E47797" w:rsidP="00E477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Orden de navegación (Tab)</w:t>
            </w:r>
          </w:p>
        </w:tc>
        <w:tc>
          <w:tcPr>
            <w:tcW w:w="0" w:type="auto"/>
            <w:hideMark/>
          </w:tcPr>
          <w:p w14:paraId="15A1B556" w14:textId="77777777" w:rsidR="00E47797" w:rsidRPr="00AF1EF4" w:rsidRDefault="00E47797" w:rsidP="00E4779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1</w:t>
            </w:r>
          </w:p>
        </w:tc>
      </w:tr>
    </w:tbl>
    <w:p w14:paraId="5F23F553" w14:textId="77777777" w:rsidR="00E47797" w:rsidRPr="00AF1EF4" w:rsidRDefault="00E47797" w:rsidP="009616FC">
      <w:pPr>
        <w:rPr>
          <w:rFonts w:ascii="Times New Roman" w:hAnsi="Times New Roman" w:cs="Times New Roman"/>
        </w:rPr>
      </w:pPr>
    </w:p>
    <w:p w14:paraId="721997AF" w14:textId="1E40FFFA" w:rsidR="00907FB8" w:rsidRPr="00AF1EF4" w:rsidRDefault="00907FB8" w:rsidP="009616FC">
      <w:pPr>
        <w:rPr>
          <w:rFonts w:ascii="Times New Roman" w:hAnsi="Times New Roman" w:cs="Times New Roman"/>
          <w:b/>
          <w:bCs/>
        </w:rPr>
      </w:pPr>
      <w:r w:rsidRPr="00AF1EF4">
        <w:rPr>
          <w:rFonts w:ascii="Times New Roman" w:hAnsi="Times New Roman" w:cs="Times New Roman"/>
          <w:b/>
          <w:bCs/>
        </w:rPr>
        <w:t xml:space="preserve">Access Monitor </w:t>
      </w:r>
    </w:p>
    <w:tbl>
      <w:tblPr>
        <w:tblStyle w:val="PlainTable3"/>
        <w:tblW w:w="0" w:type="auto"/>
        <w:jc w:val="center"/>
        <w:tblLook w:val="04A0" w:firstRow="1" w:lastRow="0" w:firstColumn="1" w:lastColumn="0" w:noHBand="0" w:noVBand="1"/>
      </w:tblPr>
      <w:tblGrid>
        <w:gridCol w:w="463"/>
        <w:gridCol w:w="4044"/>
        <w:gridCol w:w="1867"/>
        <w:gridCol w:w="2464"/>
      </w:tblGrid>
      <w:tr w:rsidR="008B0449" w:rsidRPr="00AF1EF4" w14:paraId="41C442B0" w14:textId="77777777" w:rsidTr="00903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hideMark/>
          </w:tcPr>
          <w:p w14:paraId="1E77B49F" w14:textId="77777777" w:rsidR="008B0449" w:rsidRPr="00AF1EF4" w:rsidRDefault="008B0449" w:rsidP="008B044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N°</w:t>
            </w:r>
          </w:p>
        </w:tc>
        <w:tc>
          <w:tcPr>
            <w:tcW w:w="0" w:type="auto"/>
            <w:hideMark/>
          </w:tcPr>
          <w:p w14:paraId="7158FF8A" w14:textId="77777777" w:rsidR="008B0449" w:rsidRPr="00AF1EF4" w:rsidRDefault="008B0449" w:rsidP="008B044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Problema</w:t>
            </w:r>
          </w:p>
        </w:tc>
        <w:tc>
          <w:tcPr>
            <w:tcW w:w="0" w:type="auto"/>
            <w:hideMark/>
          </w:tcPr>
          <w:p w14:paraId="7E5051C8" w14:textId="77777777" w:rsidR="008B0449" w:rsidRPr="00AF1EF4" w:rsidRDefault="008B0449" w:rsidP="008B04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Recurrencia</w:t>
            </w:r>
          </w:p>
        </w:tc>
        <w:tc>
          <w:tcPr>
            <w:tcW w:w="0" w:type="auto"/>
            <w:hideMark/>
          </w:tcPr>
          <w:p w14:paraId="6A5E6136" w14:textId="77777777" w:rsidR="008B0449" w:rsidRPr="00AF1EF4" w:rsidRDefault="008B0449" w:rsidP="008B04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Nivel de gravedad</w:t>
            </w:r>
          </w:p>
        </w:tc>
      </w:tr>
      <w:tr w:rsidR="00E47797" w:rsidRPr="00AF1EF4" w14:paraId="7679740F" w14:textId="77777777" w:rsidTr="00903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13F2D43" w14:textId="77777777" w:rsidR="008B0449" w:rsidRPr="00AF1EF4" w:rsidRDefault="008B0449" w:rsidP="008B044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1</w:t>
            </w:r>
          </w:p>
        </w:tc>
        <w:tc>
          <w:tcPr>
            <w:tcW w:w="0" w:type="auto"/>
            <w:hideMark/>
          </w:tcPr>
          <w:p w14:paraId="0FB81638" w14:textId="77777777" w:rsidR="008B0449" w:rsidRPr="00AF1EF4" w:rsidRDefault="008B0449" w:rsidP="008B04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No redirección a contenido principal</w:t>
            </w:r>
          </w:p>
        </w:tc>
        <w:tc>
          <w:tcPr>
            <w:tcW w:w="0" w:type="auto"/>
            <w:hideMark/>
          </w:tcPr>
          <w:p w14:paraId="243922A2" w14:textId="77777777" w:rsidR="008B0449" w:rsidRPr="00AF1EF4" w:rsidRDefault="008B0449" w:rsidP="008B0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3</w:t>
            </w:r>
          </w:p>
        </w:tc>
        <w:tc>
          <w:tcPr>
            <w:tcW w:w="0" w:type="auto"/>
            <w:hideMark/>
          </w:tcPr>
          <w:p w14:paraId="3EF274D9" w14:textId="77777777" w:rsidR="008B0449" w:rsidRPr="00AF1EF4" w:rsidRDefault="008B0449" w:rsidP="008B0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1</w:t>
            </w:r>
          </w:p>
        </w:tc>
      </w:tr>
      <w:tr w:rsidR="008B0449" w:rsidRPr="00AF1EF4" w14:paraId="2225576E" w14:textId="77777777" w:rsidTr="0090334C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C664B60" w14:textId="51A0DA38" w:rsidR="008B0449" w:rsidRPr="00AF1EF4" w:rsidRDefault="0090334C" w:rsidP="008B044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2</w:t>
            </w:r>
          </w:p>
        </w:tc>
        <w:tc>
          <w:tcPr>
            <w:tcW w:w="0" w:type="auto"/>
            <w:hideMark/>
          </w:tcPr>
          <w:p w14:paraId="6B667950" w14:textId="77777777" w:rsidR="008B0449" w:rsidRPr="00AF1EF4" w:rsidRDefault="008B0449" w:rsidP="008B04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Elementos con hijos focuseables</w:t>
            </w:r>
          </w:p>
        </w:tc>
        <w:tc>
          <w:tcPr>
            <w:tcW w:w="0" w:type="auto"/>
            <w:hideMark/>
          </w:tcPr>
          <w:p w14:paraId="5548F14A" w14:textId="77777777" w:rsidR="008B0449" w:rsidRPr="00AF1EF4" w:rsidRDefault="008B0449" w:rsidP="008B0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3</w:t>
            </w:r>
          </w:p>
        </w:tc>
        <w:tc>
          <w:tcPr>
            <w:tcW w:w="0" w:type="auto"/>
            <w:hideMark/>
          </w:tcPr>
          <w:p w14:paraId="6A5D8E34" w14:textId="77777777" w:rsidR="008B0449" w:rsidRPr="00AF1EF4" w:rsidRDefault="008B0449" w:rsidP="008B0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1</w:t>
            </w:r>
          </w:p>
        </w:tc>
      </w:tr>
      <w:tr w:rsidR="00E47797" w:rsidRPr="00AF1EF4" w14:paraId="080CC14C" w14:textId="77777777" w:rsidTr="00903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D97D814" w14:textId="1A0B2C6B" w:rsidR="008B0449" w:rsidRPr="00AF1EF4" w:rsidRDefault="0090334C" w:rsidP="008B044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3</w:t>
            </w:r>
          </w:p>
        </w:tc>
        <w:tc>
          <w:tcPr>
            <w:tcW w:w="0" w:type="auto"/>
            <w:hideMark/>
          </w:tcPr>
          <w:p w14:paraId="154924D3" w14:textId="77777777" w:rsidR="008B0449" w:rsidRPr="00AF1EF4" w:rsidRDefault="008B0449" w:rsidP="008B04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Botones sin nombres accesibles</w:t>
            </w:r>
          </w:p>
        </w:tc>
        <w:tc>
          <w:tcPr>
            <w:tcW w:w="0" w:type="auto"/>
            <w:hideMark/>
          </w:tcPr>
          <w:p w14:paraId="321676EA" w14:textId="77777777" w:rsidR="008B0449" w:rsidRPr="00AF1EF4" w:rsidRDefault="008B0449" w:rsidP="008B0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1</w:t>
            </w:r>
          </w:p>
        </w:tc>
        <w:tc>
          <w:tcPr>
            <w:tcW w:w="0" w:type="auto"/>
            <w:hideMark/>
          </w:tcPr>
          <w:p w14:paraId="22DCB4B1" w14:textId="77777777" w:rsidR="008B0449" w:rsidRPr="00AF1EF4" w:rsidRDefault="008B0449" w:rsidP="008B0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1</w:t>
            </w:r>
          </w:p>
        </w:tc>
      </w:tr>
      <w:tr w:rsidR="008B0449" w:rsidRPr="00AF1EF4" w14:paraId="54C875C7" w14:textId="77777777" w:rsidTr="0090334C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C602FA9" w14:textId="3F777736" w:rsidR="008B0449" w:rsidRPr="00AF1EF4" w:rsidRDefault="0090334C" w:rsidP="008B044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4</w:t>
            </w:r>
          </w:p>
        </w:tc>
        <w:tc>
          <w:tcPr>
            <w:tcW w:w="0" w:type="auto"/>
            <w:hideMark/>
          </w:tcPr>
          <w:p w14:paraId="4111694B" w14:textId="77777777" w:rsidR="008B0449" w:rsidRPr="00AF1EF4" w:rsidRDefault="008B0449" w:rsidP="008B04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No especificación de color utilizado</w:t>
            </w:r>
          </w:p>
        </w:tc>
        <w:tc>
          <w:tcPr>
            <w:tcW w:w="0" w:type="auto"/>
            <w:hideMark/>
          </w:tcPr>
          <w:p w14:paraId="540148AC" w14:textId="77777777" w:rsidR="008B0449" w:rsidRPr="00AF1EF4" w:rsidRDefault="008B0449" w:rsidP="008B0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3</w:t>
            </w:r>
          </w:p>
        </w:tc>
        <w:tc>
          <w:tcPr>
            <w:tcW w:w="0" w:type="auto"/>
            <w:hideMark/>
          </w:tcPr>
          <w:p w14:paraId="504DD3F0" w14:textId="77777777" w:rsidR="008B0449" w:rsidRPr="00AF1EF4" w:rsidRDefault="008B0449" w:rsidP="008B0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2</w:t>
            </w:r>
          </w:p>
        </w:tc>
      </w:tr>
      <w:tr w:rsidR="00E47797" w:rsidRPr="00AF1EF4" w14:paraId="72DE605D" w14:textId="77777777" w:rsidTr="00903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95B3A19" w14:textId="5C55AB20" w:rsidR="008B0449" w:rsidRPr="00AF1EF4" w:rsidRDefault="0090334C" w:rsidP="008B044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5</w:t>
            </w:r>
          </w:p>
        </w:tc>
        <w:tc>
          <w:tcPr>
            <w:tcW w:w="0" w:type="auto"/>
            <w:hideMark/>
          </w:tcPr>
          <w:p w14:paraId="2BD08CA7" w14:textId="77777777" w:rsidR="008B0449" w:rsidRPr="00AF1EF4" w:rsidRDefault="008B0449" w:rsidP="008B04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Lenguaje principal del html no consistentes</w:t>
            </w:r>
          </w:p>
        </w:tc>
        <w:tc>
          <w:tcPr>
            <w:tcW w:w="0" w:type="auto"/>
            <w:hideMark/>
          </w:tcPr>
          <w:p w14:paraId="7AB0A5A7" w14:textId="77777777" w:rsidR="008B0449" w:rsidRPr="00AF1EF4" w:rsidRDefault="008B0449" w:rsidP="008B0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3</w:t>
            </w:r>
          </w:p>
        </w:tc>
        <w:tc>
          <w:tcPr>
            <w:tcW w:w="0" w:type="auto"/>
            <w:hideMark/>
          </w:tcPr>
          <w:p w14:paraId="65CFE057" w14:textId="77777777" w:rsidR="008B0449" w:rsidRPr="00AF1EF4" w:rsidRDefault="008B0449" w:rsidP="008B0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2</w:t>
            </w:r>
          </w:p>
        </w:tc>
      </w:tr>
      <w:tr w:rsidR="008B0449" w:rsidRPr="00AF1EF4" w14:paraId="625ABF2B" w14:textId="77777777" w:rsidTr="0090334C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823CC2A" w14:textId="64C6C109" w:rsidR="008B0449" w:rsidRPr="00AF1EF4" w:rsidRDefault="0090334C" w:rsidP="008B044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6</w:t>
            </w:r>
          </w:p>
        </w:tc>
        <w:tc>
          <w:tcPr>
            <w:tcW w:w="0" w:type="auto"/>
            <w:hideMark/>
          </w:tcPr>
          <w:p w14:paraId="705C552D" w14:textId="77777777" w:rsidR="008B0449" w:rsidRPr="00AF1EF4" w:rsidRDefault="008B0449" w:rsidP="008B04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Solo 1 nivel de encabezados</w:t>
            </w:r>
          </w:p>
        </w:tc>
        <w:tc>
          <w:tcPr>
            <w:tcW w:w="0" w:type="auto"/>
            <w:hideMark/>
          </w:tcPr>
          <w:p w14:paraId="213C8B19" w14:textId="77777777" w:rsidR="008B0449" w:rsidRPr="00AF1EF4" w:rsidRDefault="008B0449" w:rsidP="008B0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3</w:t>
            </w:r>
          </w:p>
        </w:tc>
        <w:tc>
          <w:tcPr>
            <w:tcW w:w="0" w:type="auto"/>
            <w:hideMark/>
          </w:tcPr>
          <w:p w14:paraId="2AB0F95A" w14:textId="77777777" w:rsidR="008B0449" w:rsidRPr="00AF1EF4" w:rsidRDefault="008B0449" w:rsidP="008B0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3</w:t>
            </w:r>
          </w:p>
        </w:tc>
      </w:tr>
      <w:tr w:rsidR="00E47797" w:rsidRPr="00AF1EF4" w14:paraId="0F17DF47" w14:textId="77777777" w:rsidTr="00903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E64CDC8" w14:textId="77777777" w:rsidR="008B0449" w:rsidRPr="00AF1EF4" w:rsidRDefault="008B0449" w:rsidP="008B0449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7</w:t>
            </w:r>
          </w:p>
        </w:tc>
        <w:tc>
          <w:tcPr>
            <w:tcW w:w="0" w:type="auto"/>
            <w:hideMark/>
          </w:tcPr>
          <w:p w14:paraId="0C37407C" w14:textId="77777777" w:rsidR="008B0449" w:rsidRPr="00AF1EF4" w:rsidRDefault="008B0449" w:rsidP="008B04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Combinación de colores sin contraste adecuado</w:t>
            </w:r>
          </w:p>
        </w:tc>
        <w:tc>
          <w:tcPr>
            <w:tcW w:w="0" w:type="auto"/>
            <w:hideMark/>
          </w:tcPr>
          <w:p w14:paraId="3EB18BD2" w14:textId="77777777" w:rsidR="008B0449" w:rsidRPr="00AF1EF4" w:rsidRDefault="008B0449" w:rsidP="008B0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1</w:t>
            </w:r>
          </w:p>
        </w:tc>
        <w:tc>
          <w:tcPr>
            <w:tcW w:w="0" w:type="auto"/>
            <w:hideMark/>
          </w:tcPr>
          <w:p w14:paraId="3C4DC8A9" w14:textId="77777777" w:rsidR="008B0449" w:rsidRPr="00AF1EF4" w:rsidRDefault="008B0449" w:rsidP="008B0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3</w:t>
            </w:r>
          </w:p>
        </w:tc>
      </w:tr>
    </w:tbl>
    <w:p w14:paraId="70D28A99" w14:textId="79D2F43F" w:rsidR="0003726D" w:rsidRDefault="0003726D" w:rsidP="00AF1EF4"/>
    <w:p w14:paraId="2CF11098" w14:textId="77777777" w:rsidR="0003726D" w:rsidRDefault="0003726D">
      <w:r>
        <w:br w:type="page"/>
      </w:r>
    </w:p>
    <w:p w14:paraId="321CC8A5" w14:textId="6AF5BFF8" w:rsidR="006825C6" w:rsidRPr="00AF1EF4" w:rsidRDefault="005D2BE5" w:rsidP="00AF1EF4">
      <w:pPr>
        <w:pStyle w:val="Heading2"/>
        <w:rPr>
          <w:rFonts w:ascii="Times New Roman" w:hAnsi="Times New Roman" w:cs="Times New Roman"/>
          <w:b/>
          <w:bCs/>
          <w:color w:val="000000" w:themeColor="text1"/>
        </w:rPr>
      </w:pPr>
      <w:r w:rsidRPr="00AF1EF4">
        <w:rPr>
          <w:rFonts w:ascii="Times New Roman" w:hAnsi="Times New Roman" w:cs="Times New Roman"/>
          <w:b/>
          <w:bCs/>
          <w:color w:val="000000" w:themeColor="text1"/>
        </w:rPr>
        <w:lastRenderedPageBreak/>
        <w:t>Soluciones implementadas</w:t>
      </w:r>
    </w:p>
    <w:p w14:paraId="40D21EB5" w14:textId="7979A7D9" w:rsidR="00E27C88" w:rsidRPr="00AF1EF4" w:rsidRDefault="005D2BE5" w:rsidP="009616FC">
      <w:pPr>
        <w:rPr>
          <w:rFonts w:ascii="Times New Roman" w:hAnsi="Times New Roman" w:cs="Times New Roman"/>
          <w:b/>
          <w:bCs/>
        </w:rPr>
      </w:pPr>
      <w:r w:rsidRPr="00AF1EF4">
        <w:rPr>
          <w:rFonts w:ascii="Times New Roman" w:hAnsi="Times New Roman" w:cs="Times New Roman"/>
          <w:b/>
          <w:bCs/>
        </w:rPr>
        <w:t>Accessibility Insights</w:t>
      </w:r>
    </w:p>
    <w:tbl>
      <w:tblPr>
        <w:tblStyle w:val="PlainTable3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37"/>
        <w:gridCol w:w="2873"/>
        <w:gridCol w:w="4060"/>
        <w:gridCol w:w="1468"/>
      </w:tblGrid>
      <w:tr w:rsidR="009365A6" w:rsidRPr="00AF1EF4" w14:paraId="367D683C" w14:textId="6FCFC0FD" w:rsidTr="009365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37" w:type="dxa"/>
            <w:hideMark/>
          </w:tcPr>
          <w:p w14:paraId="3234E332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N°</w:t>
            </w:r>
          </w:p>
        </w:tc>
        <w:tc>
          <w:tcPr>
            <w:tcW w:w="2873" w:type="dxa"/>
            <w:hideMark/>
          </w:tcPr>
          <w:p w14:paraId="31FCC7F7" w14:textId="77777777" w:rsidR="009365A6" w:rsidRPr="00AF1EF4" w:rsidRDefault="009365A6" w:rsidP="006D20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Problema</w:t>
            </w:r>
          </w:p>
        </w:tc>
        <w:tc>
          <w:tcPr>
            <w:tcW w:w="4060" w:type="dxa"/>
            <w:hideMark/>
          </w:tcPr>
          <w:p w14:paraId="49900E32" w14:textId="6486A7B7" w:rsidR="009365A6" w:rsidRPr="00AF1EF4" w:rsidRDefault="009365A6" w:rsidP="006D20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Solución</w:t>
            </w:r>
          </w:p>
        </w:tc>
        <w:tc>
          <w:tcPr>
            <w:tcW w:w="1468" w:type="dxa"/>
          </w:tcPr>
          <w:p w14:paraId="102BABC4" w14:textId="4DE83274" w:rsidR="009365A6" w:rsidRPr="00AF1EF4" w:rsidRDefault="009365A6" w:rsidP="006D20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Conseguido</w:t>
            </w:r>
          </w:p>
        </w:tc>
      </w:tr>
      <w:tr w:rsidR="009365A6" w:rsidRPr="00AF1EF4" w14:paraId="6E3CBD19" w14:textId="0CAA8486" w:rsidTr="009365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hideMark/>
          </w:tcPr>
          <w:p w14:paraId="041497FF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1</w:t>
            </w:r>
          </w:p>
        </w:tc>
        <w:tc>
          <w:tcPr>
            <w:tcW w:w="2873" w:type="dxa"/>
            <w:hideMark/>
          </w:tcPr>
          <w:p w14:paraId="2517CF14" w14:textId="7959DF34" w:rsidR="009365A6" w:rsidRPr="00AF1EF4" w:rsidRDefault="009365A6" w:rsidP="006D20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Elementos no alcanzados con Tab</w:t>
            </w:r>
          </w:p>
        </w:tc>
        <w:tc>
          <w:tcPr>
            <w:tcW w:w="4060" w:type="dxa"/>
            <w:hideMark/>
          </w:tcPr>
          <w:p w14:paraId="1D700A02" w14:textId="71FE2F30" w:rsidR="009365A6" w:rsidRPr="00AF1EF4" w:rsidRDefault="009365A6" w:rsidP="009365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Construir botones solo con la etiqueta &lt;a&gt;</w:t>
            </w:r>
            <w:r w:rsidR="00314C3C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.</w:t>
            </w:r>
          </w:p>
        </w:tc>
        <w:tc>
          <w:tcPr>
            <w:tcW w:w="1468" w:type="dxa"/>
          </w:tcPr>
          <w:p w14:paraId="04AAADB3" w14:textId="62F97A40" w:rsidR="009365A6" w:rsidRPr="00AF1EF4" w:rsidRDefault="00314C3C" w:rsidP="00314C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314C3C">
              <w:rPr>
                <w:rFonts w:ascii="Segoe UI Symbol" w:eastAsia="Times New Roman" w:hAnsi="Segoe UI Symbol" w:cs="Segoe UI Symbol"/>
                <w:color w:val="000000"/>
                <w:lang w:eastAsia="es-EC"/>
              </w:rPr>
              <w:t>✔</w:t>
            </w:r>
          </w:p>
        </w:tc>
      </w:tr>
      <w:tr w:rsidR="009365A6" w:rsidRPr="00AF1EF4" w14:paraId="7F6C1682" w14:textId="48F1B13F" w:rsidTr="009365A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hideMark/>
          </w:tcPr>
          <w:p w14:paraId="2B2F6823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2</w:t>
            </w:r>
          </w:p>
        </w:tc>
        <w:tc>
          <w:tcPr>
            <w:tcW w:w="2873" w:type="dxa"/>
            <w:hideMark/>
          </w:tcPr>
          <w:p w14:paraId="54BACA86" w14:textId="77777777" w:rsidR="009365A6" w:rsidRPr="00AF1EF4" w:rsidRDefault="009365A6" w:rsidP="006D20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Controles interactivos anidados</w:t>
            </w:r>
          </w:p>
        </w:tc>
        <w:tc>
          <w:tcPr>
            <w:tcW w:w="4060" w:type="dxa"/>
            <w:hideMark/>
          </w:tcPr>
          <w:p w14:paraId="1CF85F48" w14:textId="0B37AD40" w:rsidR="009365A6" w:rsidRPr="00AF1EF4" w:rsidRDefault="009365A6" w:rsidP="009365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Eliminar la estructura button &gt; a para los botones</w:t>
            </w:r>
            <w:r w:rsidR="00314C3C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.</w:t>
            </w:r>
          </w:p>
        </w:tc>
        <w:tc>
          <w:tcPr>
            <w:tcW w:w="1468" w:type="dxa"/>
          </w:tcPr>
          <w:p w14:paraId="7B29A522" w14:textId="2EC35FCC" w:rsidR="009365A6" w:rsidRPr="00AF1EF4" w:rsidRDefault="00314C3C" w:rsidP="00314C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314C3C">
              <w:rPr>
                <w:rFonts w:ascii="Segoe UI Symbol" w:eastAsia="Times New Roman" w:hAnsi="Segoe UI Symbol" w:cs="Segoe UI Symbol"/>
                <w:color w:val="000000"/>
                <w:lang w:eastAsia="es-EC"/>
              </w:rPr>
              <w:t>✔</w:t>
            </w:r>
          </w:p>
        </w:tc>
      </w:tr>
      <w:tr w:rsidR="009365A6" w:rsidRPr="00AF1EF4" w14:paraId="1D075C5B" w14:textId="2B5FCEF9" w:rsidTr="009365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hideMark/>
          </w:tcPr>
          <w:p w14:paraId="70A872C2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3</w:t>
            </w:r>
          </w:p>
        </w:tc>
        <w:tc>
          <w:tcPr>
            <w:tcW w:w="2873" w:type="dxa"/>
            <w:hideMark/>
          </w:tcPr>
          <w:p w14:paraId="09476E4C" w14:textId="77777777" w:rsidR="009365A6" w:rsidRPr="00AF1EF4" w:rsidRDefault="009365A6" w:rsidP="006D20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Indicador de foco</w:t>
            </w:r>
          </w:p>
        </w:tc>
        <w:tc>
          <w:tcPr>
            <w:tcW w:w="4060" w:type="dxa"/>
            <w:hideMark/>
          </w:tcPr>
          <w:p w14:paraId="145F09CB" w14:textId="54D1AF1C" w:rsidR="009365A6" w:rsidRPr="00AF1EF4" w:rsidRDefault="009365A6" w:rsidP="009365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Agregar feedback con el seudo-selector :focus</w:t>
            </w:r>
            <w:r w:rsidR="00314C3C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.</w:t>
            </w:r>
          </w:p>
        </w:tc>
        <w:tc>
          <w:tcPr>
            <w:tcW w:w="1468" w:type="dxa"/>
          </w:tcPr>
          <w:p w14:paraId="1593E70C" w14:textId="32CAF26F" w:rsidR="009365A6" w:rsidRPr="00AF1EF4" w:rsidRDefault="00314C3C" w:rsidP="00314C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314C3C">
              <w:rPr>
                <w:rFonts w:ascii="Segoe UI Symbol" w:eastAsia="Times New Roman" w:hAnsi="Segoe UI Symbol" w:cs="Segoe UI Symbol"/>
                <w:color w:val="000000"/>
                <w:lang w:eastAsia="es-EC"/>
              </w:rPr>
              <w:t>✔</w:t>
            </w:r>
          </w:p>
        </w:tc>
      </w:tr>
      <w:tr w:rsidR="009365A6" w:rsidRPr="00AF1EF4" w14:paraId="1057BA7E" w14:textId="597B08C0" w:rsidTr="009365A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hideMark/>
          </w:tcPr>
          <w:p w14:paraId="3E6EDDF5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4</w:t>
            </w:r>
          </w:p>
        </w:tc>
        <w:tc>
          <w:tcPr>
            <w:tcW w:w="2873" w:type="dxa"/>
            <w:hideMark/>
          </w:tcPr>
          <w:p w14:paraId="3E45E41C" w14:textId="77777777" w:rsidR="009365A6" w:rsidRPr="00AF1EF4" w:rsidRDefault="009365A6" w:rsidP="006D20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Texto de botones no descriptivo</w:t>
            </w:r>
          </w:p>
        </w:tc>
        <w:tc>
          <w:tcPr>
            <w:tcW w:w="4060" w:type="dxa"/>
            <w:hideMark/>
          </w:tcPr>
          <w:p w14:paraId="1A4CD36D" w14:textId="74F42238" w:rsidR="009365A6" w:rsidRPr="00AF1EF4" w:rsidRDefault="009365A6" w:rsidP="009365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 xml:space="preserve">Agregar texto </w:t>
            </w:r>
            <w:r w:rsidR="00314C3C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descriptivo con atributos ARIA.</w:t>
            </w:r>
          </w:p>
        </w:tc>
        <w:tc>
          <w:tcPr>
            <w:tcW w:w="1468" w:type="dxa"/>
          </w:tcPr>
          <w:p w14:paraId="600B9D64" w14:textId="5527F633" w:rsidR="009365A6" w:rsidRPr="00AF1EF4" w:rsidRDefault="00314C3C" w:rsidP="00314C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314C3C">
              <w:rPr>
                <w:rFonts w:ascii="Segoe UI Symbol" w:eastAsia="Times New Roman" w:hAnsi="Segoe UI Symbol" w:cs="Segoe UI Symbol"/>
                <w:color w:val="000000"/>
                <w:lang w:eastAsia="es-EC"/>
              </w:rPr>
              <w:t>✔</w:t>
            </w:r>
          </w:p>
        </w:tc>
      </w:tr>
      <w:tr w:rsidR="009365A6" w:rsidRPr="00AF1EF4" w14:paraId="2CF7A380" w14:textId="4D89048E" w:rsidTr="009365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hideMark/>
          </w:tcPr>
          <w:p w14:paraId="109A289A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5</w:t>
            </w:r>
          </w:p>
        </w:tc>
        <w:tc>
          <w:tcPr>
            <w:tcW w:w="2873" w:type="dxa"/>
            <w:hideMark/>
          </w:tcPr>
          <w:p w14:paraId="05145199" w14:textId="77777777" w:rsidR="009365A6" w:rsidRPr="00AF1EF4" w:rsidRDefault="009365A6" w:rsidP="006D20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Trampas de teclado</w:t>
            </w:r>
          </w:p>
        </w:tc>
        <w:tc>
          <w:tcPr>
            <w:tcW w:w="4060" w:type="dxa"/>
            <w:hideMark/>
          </w:tcPr>
          <w:p w14:paraId="778B1027" w14:textId="4512953D" w:rsidR="009365A6" w:rsidRPr="00AF1EF4" w:rsidRDefault="009365A6" w:rsidP="009365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Agregar el atributo tabindex al elemento afectado</w:t>
            </w:r>
            <w:r w:rsidR="00314C3C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.</w:t>
            </w:r>
          </w:p>
        </w:tc>
        <w:tc>
          <w:tcPr>
            <w:tcW w:w="1468" w:type="dxa"/>
          </w:tcPr>
          <w:p w14:paraId="1C80925B" w14:textId="42FD476F" w:rsidR="009365A6" w:rsidRPr="00AF1EF4" w:rsidRDefault="00314C3C" w:rsidP="00314C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314C3C">
              <w:rPr>
                <w:rFonts w:ascii="Segoe UI Symbol" w:eastAsia="Times New Roman" w:hAnsi="Segoe UI Symbol" w:cs="Segoe UI Symbol"/>
                <w:color w:val="000000"/>
                <w:lang w:eastAsia="es-EC"/>
              </w:rPr>
              <w:t>✔</w:t>
            </w:r>
          </w:p>
        </w:tc>
      </w:tr>
      <w:tr w:rsidR="009365A6" w:rsidRPr="00AF1EF4" w14:paraId="7664EEC0" w14:textId="170B766B" w:rsidTr="009365A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7" w:type="dxa"/>
            <w:hideMark/>
          </w:tcPr>
          <w:p w14:paraId="33483EBE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6</w:t>
            </w:r>
          </w:p>
        </w:tc>
        <w:tc>
          <w:tcPr>
            <w:tcW w:w="2873" w:type="dxa"/>
            <w:hideMark/>
          </w:tcPr>
          <w:p w14:paraId="759BBF4F" w14:textId="77777777" w:rsidR="009365A6" w:rsidRPr="00AF1EF4" w:rsidRDefault="009365A6" w:rsidP="006D20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Orden de navegación (Tab)</w:t>
            </w:r>
          </w:p>
        </w:tc>
        <w:tc>
          <w:tcPr>
            <w:tcW w:w="4060" w:type="dxa"/>
            <w:hideMark/>
          </w:tcPr>
          <w:p w14:paraId="7307340E" w14:textId="51D07483" w:rsidR="009365A6" w:rsidRPr="00AF1EF4" w:rsidRDefault="009365A6" w:rsidP="009365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Derivada de la solución del problema 5</w:t>
            </w:r>
            <w:r w:rsidR="00314C3C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.</w:t>
            </w:r>
          </w:p>
        </w:tc>
        <w:tc>
          <w:tcPr>
            <w:tcW w:w="1468" w:type="dxa"/>
          </w:tcPr>
          <w:p w14:paraId="2DCAA98F" w14:textId="7A4804C9" w:rsidR="009365A6" w:rsidRPr="00AF1EF4" w:rsidRDefault="00314C3C" w:rsidP="00314C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314C3C">
              <w:rPr>
                <w:rFonts w:ascii="Segoe UI Symbol" w:eastAsia="Times New Roman" w:hAnsi="Segoe UI Symbol" w:cs="Segoe UI Symbol"/>
                <w:color w:val="000000"/>
                <w:lang w:eastAsia="es-EC"/>
              </w:rPr>
              <w:t>✔</w:t>
            </w:r>
          </w:p>
        </w:tc>
      </w:tr>
    </w:tbl>
    <w:p w14:paraId="02D4A119" w14:textId="53A93168" w:rsidR="005D2BE5" w:rsidRPr="00AF1EF4" w:rsidRDefault="009365A6" w:rsidP="009616FC">
      <w:pPr>
        <w:rPr>
          <w:rFonts w:ascii="Times New Roman" w:hAnsi="Times New Roman" w:cs="Times New Roman"/>
          <w:b/>
          <w:bCs/>
        </w:rPr>
      </w:pPr>
      <w:r w:rsidRPr="00AF1EF4">
        <w:rPr>
          <w:rFonts w:ascii="Times New Roman" w:hAnsi="Times New Roman" w:cs="Times New Roman"/>
          <w:b/>
          <w:bCs/>
        </w:rPr>
        <w:t>Access Monitor</w:t>
      </w:r>
    </w:p>
    <w:tbl>
      <w:tblPr>
        <w:tblStyle w:val="PlainTable3"/>
        <w:tblW w:w="0" w:type="auto"/>
        <w:jc w:val="center"/>
        <w:tblLook w:val="04A0" w:firstRow="1" w:lastRow="0" w:firstColumn="1" w:lastColumn="0" w:noHBand="0" w:noVBand="1"/>
      </w:tblPr>
      <w:tblGrid>
        <w:gridCol w:w="463"/>
        <w:gridCol w:w="3404"/>
        <w:gridCol w:w="3251"/>
        <w:gridCol w:w="1720"/>
      </w:tblGrid>
      <w:tr w:rsidR="009365A6" w:rsidRPr="00AF1EF4" w14:paraId="75A81D97" w14:textId="12816881" w:rsidTr="000664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hideMark/>
          </w:tcPr>
          <w:p w14:paraId="78C6FD16" w14:textId="01EF91F2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N°</w:t>
            </w:r>
          </w:p>
        </w:tc>
        <w:tc>
          <w:tcPr>
            <w:tcW w:w="0" w:type="auto"/>
            <w:hideMark/>
          </w:tcPr>
          <w:p w14:paraId="04E81A99" w14:textId="77777777" w:rsidR="009365A6" w:rsidRPr="00AF1EF4" w:rsidRDefault="009365A6" w:rsidP="006D20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Problema</w:t>
            </w:r>
          </w:p>
        </w:tc>
        <w:tc>
          <w:tcPr>
            <w:tcW w:w="0" w:type="auto"/>
            <w:hideMark/>
          </w:tcPr>
          <w:p w14:paraId="57511EBF" w14:textId="2831CE0D" w:rsidR="009365A6" w:rsidRPr="00AF1EF4" w:rsidRDefault="009365A6" w:rsidP="006D20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Solución</w:t>
            </w:r>
          </w:p>
        </w:tc>
        <w:tc>
          <w:tcPr>
            <w:tcW w:w="0" w:type="auto"/>
          </w:tcPr>
          <w:p w14:paraId="0992D224" w14:textId="2B7E03DD" w:rsidR="009365A6" w:rsidRPr="00AF1EF4" w:rsidRDefault="009365A6" w:rsidP="006D20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Conseguido</w:t>
            </w:r>
          </w:p>
        </w:tc>
      </w:tr>
      <w:tr w:rsidR="009365A6" w:rsidRPr="00AF1EF4" w14:paraId="3485BEA4" w14:textId="53ABCA2A" w:rsidTr="009365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D843286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1</w:t>
            </w:r>
          </w:p>
        </w:tc>
        <w:tc>
          <w:tcPr>
            <w:tcW w:w="0" w:type="auto"/>
            <w:hideMark/>
          </w:tcPr>
          <w:p w14:paraId="63932481" w14:textId="77777777" w:rsidR="009365A6" w:rsidRPr="00AF1EF4" w:rsidRDefault="009365A6" w:rsidP="006D20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No redirección a contenido principal</w:t>
            </w:r>
          </w:p>
        </w:tc>
        <w:tc>
          <w:tcPr>
            <w:tcW w:w="0" w:type="auto"/>
          </w:tcPr>
          <w:p w14:paraId="1EEC634C" w14:textId="7294D1FF" w:rsidR="009365A6" w:rsidRPr="00AF1EF4" w:rsidRDefault="009365A6" w:rsidP="006D20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-</w:t>
            </w:r>
          </w:p>
        </w:tc>
        <w:tc>
          <w:tcPr>
            <w:tcW w:w="0" w:type="auto"/>
          </w:tcPr>
          <w:p w14:paraId="00779796" w14:textId="7EDEAA9B" w:rsidR="009365A6" w:rsidRPr="00AF1EF4" w:rsidRDefault="00314C3C" w:rsidP="006D20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s-EC"/>
              </w:rPr>
            </w:pPr>
            <w:r>
              <w:rPr>
                <w:rFonts w:ascii="Times New Roman" w:eastAsia="Times New Roman" w:hAnsi="Times New Roman" w:cs="Times New Roman"/>
                <w:lang w:eastAsia="es-EC"/>
              </w:rPr>
              <w:t>-</w:t>
            </w:r>
          </w:p>
        </w:tc>
      </w:tr>
      <w:tr w:rsidR="009365A6" w:rsidRPr="00AF1EF4" w14:paraId="058A07BA" w14:textId="153E5F34" w:rsidTr="009365A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9EF7153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2</w:t>
            </w:r>
          </w:p>
        </w:tc>
        <w:tc>
          <w:tcPr>
            <w:tcW w:w="0" w:type="auto"/>
            <w:hideMark/>
          </w:tcPr>
          <w:p w14:paraId="41DB252A" w14:textId="77777777" w:rsidR="009365A6" w:rsidRPr="00AF1EF4" w:rsidRDefault="009365A6" w:rsidP="006D20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Elementos con hijos focuseables</w:t>
            </w:r>
          </w:p>
        </w:tc>
        <w:tc>
          <w:tcPr>
            <w:tcW w:w="0" w:type="auto"/>
          </w:tcPr>
          <w:p w14:paraId="0F2D95F3" w14:textId="7F253789" w:rsidR="009365A6" w:rsidRPr="00AF1EF4" w:rsidRDefault="00314C3C" w:rsidP="00314C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Cumplido en la Tabla 3</w:t>
            </w:r>
            <w:r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.</w:t>
            </w:r>
          </w:p>
        </w:tc>
        <w:tc>
          <w:tcPr>
            <w:tcW w:w="0" w:type="auto"/>
          </w:tcPr>
          <w:p w14:paraId="14D6FA7A" w14:textId="2A9692CA" w:rsidR="009365A6" w:rsidRPr="00AF1EF4" w:rsidRDefault="00314C3C" w:rsidP="00314C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s-EC"/>
              </w:rPr>
            </w:pPr>
            <w:r w:rsidRPr="00314C3C">
              <w:rPr>
                <w:rFonts w:ascii="Segoe UI Symbol" w:eastAsia="Times New Roman" w:hAnsi="Segoe UI Symbol" w:cs="Segoe UI Symbol"/>
                <w:lang w:eastAsia="es-EC"/>
              </w:rPr>
              <w:t>✔</w:t>
            </w:r>
          </w:p>
        </w:tc>
      </w:tr>
      <w:tr w:rsidR="009365A6" w:rsidRPr="00AF1EF4" w14:paraId="215FDA9D" w14:textId="107EDFC9" w:rsidTr="009365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B5711AF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3</w:t>
            </w:r>
          </w:p>
        </w:tc>
        <w:tc>
          <w:tcPr>
            <w:tcW w:w="0" w:type="auto"/>
            <w:hideMark/>
          </w:tcPr>
          <w:p w14:paraId="764E395E" w14:textId="77777777" w:rsidR="009365A6" w:rsidRPr="00AF1EF4" w:rsidRDefault="009365A6" w:rsidP="006D20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Botones sin nombres accesibles</w:t>
            </w:r>
          </w:p>
        </w:tc>
        <w:tc>
          <w:tcPr>
            <w:tcW w:w="0" w:type="auto"/>
          </w:tcPr>
          <w:p w14:paraId="31FBC056" w14:textId="2DC524E5" w:rsidR="009365A6" w:rsidRPr="00AF1EF4" w:rsidRDefault="00314C3C" w:rsidP="00314C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Cumplido en la Tabla 3.</w:t>
            </w:r>
          </w:p>
        </w:tc>
        <w:tc>
          <w:tcPr>
            <w:tcW w:w="0" w:type="auto"/>
          </w:tcPr>
          <w:p w14:paraId="6E5BD87D" w14:textId="21468CDC" w:rsidR="009365A6" w:rsidRPr="00AF1EF4" w:rsidRDefault="00314C3C" w:rsidP="00314C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314C3C">
              <w:rPr>
                <w:rFonts w:ascii="Segoe UI Symbol" w:eastAsia="Times New Roman" w:hAnsi="Segoe UI Symbol" w:cs="Segoe UI Symbol"/>
                <w:lang w:eastAsia="es-EC"/>
              </w:rPr>
              <w:t>✔</w:t>
            </w:r>
          </w:p>
        </w:tc>
      </w:tr>
      <w:tr w:rsidR="009365A6" w:rsidRPr="00AF1EF4" w14:paraId="245B35F7" w14:textId="2C62E6EF" w:rsidTr="009365A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552768C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4</w:t>
            </w:r>
          </w:p>
        </w:tc>
        <w:tc>
          <w:tcPr>
            <w:tcW w:w="0" w:type="auto"/>
            <w:hideMark/>
          </w:tcPr>
          <w:p w14:paraId="779ADDEE" w14:textId="77777777" w:rsidR="009365A6" w:rsidRPr="00AF1EF4" w:rsidRDefault="009365A6" w:rsidP="006D20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No especificación de color utilizado</w:t>
            </w:r>
          </w:p>
        </w:tc>
        <w:tc>
          <w:tcPr>
            <w:tcW w:w="0" w:type="auto"/>
          </w:tcPr>
          <w:p w14:paraId="0B40E415" w14:textId="1BA4E9DC" w:rsidR="009365A6" w:rsidRPr="00AF1EF4" w:rsidRDefault="00314C3C" w:rsidP="00314C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-</w:t>
            </w:r>
          </w:p>
        </w:tc>
        <w:tc>
          <w:tcPr>
            <w:tcW w:w="0" w:type="auto"/>
          </w:tcPr>
          <w:p w14:paraId="69422EEC" w14:textId="20AC6275" w:rsidR="009365A6" w:rsidRPr="00AF1EF4" w:rsidRDefault="00314C3C" w:rsidP="006D20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s-EC"/>
              </w:rPr>
            </w:pPr>
            <w:r>
              <w:rPr>
                <w:rFonts w:ascii="Times New Roman" w:eastAsia="Times New Roman" w:hAnsi="Times New Roman" w:cs="Times New Roman"/>
                <w:lang w:eastAsia="es-EC"/>
              </w:rPr>
              <w:t>-</w:t>
            </w:r>
          </w:p>
        </w:tc>
      </w:tr>
      <w:tr w:rsidR="009365A6" w:rsidRPr="00AF1EF4" w14:paraId="5ECDE0A6" w14:textId="201A6C90" w:rsidTr="009365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A320DA2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5</w:t>
            </w:r>
          </w:p>
        </w:tc>
        <w:tc>
          <w:tcPr>
            <w:tcW w:w="0" w:type="auto"/>
            <w:hideMark/>
          </w:tcPr>
          <w:p w14:paraId="4D41F5F0" w14:textId="77777777" w:rsidR="009365A6" w:rsidRPr="00AF1EF4" w:rsidRDefault="009365A6" w:rsidP="006D20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Lenguaje principal del html no consistentes</w:t>
            </w:r>
          </w:p>
        </w:tc>
        <w:tc>
          <w:tcPr>
            <w:tcW w:w="0" w:type="auto"/>
          </w:tcPr>
          <w:p w14:paraId="7684DC37" w14:textId="7A9E80EE" w:rsidR="009365A6" w:rsidRPr="00AF1EF4" w:rsidRDefault="0052063A" w:rsidP="00314C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Cambiar idiomas para mantener consistencia</w:t>
            </w:r>
            <w:r w:rsidR="00314C3C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.</w:t>
            </w:r>
          </w:p>
        </w:tc>
        <w:tc>
          <w:tcPr>
            <w:tcW w:w="0" w:type="auto"/>
          </w:tcPr>
          <w:p w14:paraId="30C399AB" w14:textId="5EFBD907" w:rsidR="009365A6" w:rsidRPr="00AF1EF4" w:rsidRDefault="00314C3C" w:rsidP="006D20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314C3C">
              <w:rPr>
                <w:rFonts w:ascii="Segoe UI Symbol" w:eastAsia="Times New Roman" w:hAnsi="Segoe UI Symbol" w:cs="Segoe UI Symbol"/>
                <w:lang w:eastAsia="es-EC"/>
              </w:rPr>
              <w:t>✔</w:t>
            </w:r>
          </w:p>
        </w:tc>
      </w:tr>
      <w:tr w:rsidR="009365A6" w:rsidRPr="00AF1EF4" w14:paraId="2345F456" w14:textId="637E19C0" w:rsidTr="009365A6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B30290F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6</w:t>
            </w:r>
          </w:p>
        </w:tc>
        <w:tc>
          <w:tcPr>
            <w:tcW w:w="0" w:type="auto"/>
            <w:hideMark/>
          </w:tcPr>
          <w:p w14:paraId="21A3D561" w14:textId="77777777" w:rsidR="009365A6" w:rsidRPr="00AF1EF4" w:rsidRDefault="009365A6" w:rsidP="006D20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Solo 1 nivel de encabezados</w:t>
            </w:r>
          </w:p>
        </w:tc>
        <w:tc>
          <w:tcPr>
            <w:tcW w:w="0" w:type="auto"/>
          </w:tcPr>
          <w:p w14:paraId="253DB52B" w14:textId="45A88B31" w:rsidR="009365A6" w:rsidRPr="00AF1EF4" w:rsidRDefault="005E3754" w:rsidP="006D20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-</w:t>
            </w:r>
          </w:p>
        </w:tc>
        <w:tc>
          <w:tcPr>
            <w:tcW w:w="0" w:type="auto"/>
          </w:tcPr>
          <w:p w14:paraId="77AED45B" w14:textId="5A5AEFCC" w:rsidR="009365A6" w:rsidRPr="00AF1EF4" w:rsidRDefault="00314C3C" w:rsidP="006D20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-</w:t>
            </w:r>
          </w:p>
        </w:tc>
      </w:tr>
      <w:tr w:rsidR="009365A6" w:rsidRPr="00AF1EF4" w14:paraId="5C540359" w14:textId="0C8C5044" w:rsidTr="009365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DBB57A4" w14:textId="77777777" w:rsidR="009365A6" w:rsidRPr="00AF1EF4" w:rsidRDefault="009365A6" w:rsidP="006D20E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7</w:t>
            </w:r>
          </w:p>
        </w:tc>
        <w:tc>
          <w:tcPr>
            <w:tcW w:w="0" w:type="auto"/>
            <w:hideMark/>
          </w:tcPr>
          <w:p w14:paraId="271E0499" w14:textId="77777777" w:rsidR="009365A6" w:rsidRPr="00AF1EF4" w:rsidRDefault="009365A6" w:rsidP="006D20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 w:rsidRPr="00AF1EF4">
              <w:rPr>
                <w:rFonts w:ascii="Times New Roman" w:eastAsia="Times New Roman" w:hAnsi="Times New Roman" w:cs="Times New Roman"/>
                <w:lang w:eastAsia="es-EC"/>
              </w:rPr>
              <w:t>Combinación de colores sin contraste adecuado</w:t>
            </w:r>
          </w:p>
        </w:tc>
        <w:tc>
          <w:tcPr>
            <w:tcW w:w="0" w:type="auto"/>
          </w:tcPr>
          <w:p w14:paraId="45A32923" w14:textId="0E5C7C78" w:rsidR="009365A6" w:rsidRPr="00AF1EF4" w:rsidRDefault="00314C3C" w:rsidP="00314C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lang w:eastAsia="es-EC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s-EC"/>
              </w:rPr>
              <w:t>Acentuar más el contraste de los elementos.</w:t>
            </w:r>
          </w:p>
        </w:tc>
        <w:tc>
          <w:tcPr>
            <w:tcW w:w="0" w:type="auto"/>
          </w:tcPr>
          <w:p w14:paraId="7DF00735" w14:textId="0D1FAFD5" w:rsidR="009365A6" w:rsidRPr="00AF1EF4" w:rsidRDefault="00314C3C" w:rsidP="006D20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s-EC"/>
              </w:rPr>
            </w:pPr>
            <w:r w:rsidRPr="00314C3C">
              <w:rPr>
                <w:rFonts w:ascii="Segoe UI Symbol" w:eastAsia="Times New Roman" w:hAnsi="Segoe UI Symbol" w:cs="Segoe UI Symbol"/>
                <w:lang w:eastAsia="es-EC"/>
              </w:rPr>
              <w:t>✔</w:t>
            </w:r>
          </w:p>
        </w:tc>
      </w:tr>
    </w:tbl>
    <w:p w14:paraId="5484769B" w14:textId="77777777" w:rsidR="009365A6" w:rsidRPr="00AF1EF4" w:rsidRDefault="009365A6" w:rsidP="009616FC">
      <w:pPr>
        <w:rPr>
          <w:rFonts w:ascii="Times New Roman" w:hAnsi="Times New Roman" w:cs="Times New Roman"/>
        </w:rPr>
      </w:pPr>
    </w:p>
    <w:sectPr w:rsidR="009365A6" w:rsidRPr="00AF1EF4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CBF1FB" w14:textId="77777777" w:rsidR="00920F8B" w:rsidRDefault="00920F8B" w:rsidP="000B232F">
      <w:pPr>
        <w:spacing w:after="0" w:line="240" w:lineRule="auto"/>
      </w:pPr>
      <w:r>
        <w:separator/>
      </w:r>
    </w:p>
  </w:endnote>
  <w:endnote w:type="continuationSeparator" w:id="0">
    <w:p w14:paraId="4BAC1737" w14:textId="77777777" w:rsidR="00920F8B" w:rsidRDefault="00920F8B" w:rsidP="000B2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69592405"/>
      <w:docPartObj>
        <w:docPartGallery w:val="Page Numbers (Bottom of Page)"/>
        <w:docPartUnique/>
      </w:docPartObj>
    </w:sdtPr>
    <w:sdtContent>
      <w:p w14:paraId="4203305C" w14:textId="363B3E5D" w:rsidR="006137A4" w:rsidRDefault="006137A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D0BB6" w:rsidRPr="003D0BB6">
          <w:rPr>
            <w:noProof/>
            <w:lang w:val="es-ES"/>
          </w:rPr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Footer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3139DF" w14:textId="77777777" w:rsidR="00920F8B" w:rsidRDefault="00920F8B" w:rsidP="000B232F">
      <w:pPr>
        <w:spacing w:after="0" w:line="240" w:lineRule="auto"/>
      </w:pPr>
      <w:r>
        <w:separator/>
      </w:r>
    </w:p>
  </w:footnote>
  <w:footnote w:type="continuationSeparator" w:id="0">
    <w:p w14:paraId="696E3B53" w14:textId="77777777" w:rsidR="00920F8B" w:rsidRDefault="00920F8B" w:rsidP="000B2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AF2C43" w14:textId="769C3F4C" w:rsidR="00EE7AAE" w:rsidRDefault="00EE7AAE" w:rsidP="000B232F">
    <w:pPr>
      <w:pStyle w:val="Header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s-MX" w:eastAsia="es-MX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       </w:t>
    </w:r>
    <w:r>
      <w:rPr>
        <w:noProof/>
        <w:lang w:eastAsia="es-EC"/>
      </w:rPr>
      <w:t xml:space="preserve"> </w:t>
    </w:r>
    <w:r w:rsidR="00E619BE">
      <w:rPr>
        <w:noProof/>
        <w:lang w:val="es-MX" w:eastAsia="es-MX"/>
      </w:rPr>
      <w:drawing>
        <wp:inline distT="0" distB="0" distL="0" distR="0" wp14:anchorId="21E5A7ED" wp14:editId="0267F22A">
          <wp:extent cx="872187" cy="752475"/>
          <wp:effectExtent l="0" t="0" r="4445" b="0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S.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457" cy="769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s-MX" w:eastAsia="es-MX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8C1D82C" wp14:editId="6F8F028D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A89294B" id="Grupo 159" o:spid="_x0000_s1026" style="position:absolute;margin-left:-85.05pt;margin-top:-17.4pt;width:133.9pt;height:80.65pt;z-index:-251657216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o:spid="_x0000_s1027" style="position:absolute;width:17007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lAjcQA&#10;AADcAAAADwAAAGRycy9kb3ducmV2LnhtbESPT2/CMAzF75P2HSJP2m2kcOigIyA0DQ2O/NEkblZj&#10;2orGqZJAy7fHh0ncbL3n936eLwfXqhuF2Hg2MB5loIhLbxuuDBwP648pqJiQLbaeycCdIiwXry9z&#10;LKzveUe3faqUhHAs0ECdUldoHcuaHMaR74hFO/vgMMkaKm0D9hLuWj3Jslw7bFgaauzou6bysr86&#10;A7N8sg27v99Tf773p0v1iZvZDxrz/jasvkAlGtLT/H+9sYKfC748IxPo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pQI3EAAAA3AAAAA8AAAAAAAAAAAAAAAAAmAIAAGRycy9k&#10;b3ducmV2LnhtbFBLBQYAAAAABAAEAPUAAACJAwAAAAA=&#10;" fillcolor="white [3212]" stroked="f" strokeweight="2pt">
                <v:fill opacity="0"/>
              </v:rect>
              <v:shape id="Rectángulo 1" o:spid="_x0000_s1028" style="position:absolute;left:2286;width:14630;height:10149;visibility:visible;mso-wrap-style:square;v-text-anchor:middle" coordsize="1462822,10144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rJDMEA&#10;AADcAAAADwAAAGRycy9kb3ducmV2LnhtbERPzWrCQBC+F3yHZYTe6sYSQo2uIpZIToWqDzBkxySa&#10;nQ27axLfvlso9DYf3+9sdpPpxEDOt5YVLBcJCOLK6pZrBZdz8fYBwgdkjZ1lUvAkD7vt7GWDubYj&#10;f9NwCrWIIexzVNCE0OdS+qohg35he+LIXa0zGCJ0tdQOxxhuOvmeJJk02HJsaLCnQ0PV/fQwCuRq&#10;NYyF7dLL1/g8usmWt0+dKvU6n/ZrEIGm8C/+c5c6zs+W8PtMvEBu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6yQzBAAAA3AAAAA8AAAAAAAAAAAAAAAAAmAIAAGRycy9kb3du&#10;cmV2LnhtbFBLBQYAAAAABAAEAPUAAACGAwAAAAA=&#10;" path="m,l1462822,,910372,376306,,1014481,,xe" fillcolor="#4f81bd [3204]" stroked="f" strokeweight="2pt">
                <v:path arrowok="t" o:connecttype="custom" o:connectlocs="0,0;1463040,0;910508,376493;0,1014984;0,0" o:connectangles="0,0,0,0,0"/>
              </v:shape>
              <v:rect id="Rectángulo 162" o:spid="_x0000_s1029" style="position:absolute;left:2286;width:14721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HTK8YA&#10;AADcAAAADwAAAGRycy9kb3ducmV2LnhtbESP3WrCQBCF7wu+wzKCd3WjiJToKipI/6AQFcS7YXdM&#10;otnZkN3GtE/fLQjezXDO+ebMfNnZSrTU+NKxgtEwAUGsnSk5V3DYb59fQPiAbLByTAp+yMNy0Xua&#10;Y2rcjTNqdyEXEcI+RQVFCHUqpdcFWfRDVxNH7ewaiyGuTS5Ng7cIt5UcJ8lUWiw5Xiiwpk1B+rr7&#10;tpFy0F/Z6bWerD+PbZZ8vOe/F71SatDvVjMQgbrwMN/TbybWn47h/5k4gV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6HTK8YAAADcAAAADwAAAAAAAAAAAAAAAACYAgAAZHJz&#10;L2Rvd25yZXYueG1sUEsFBgAAAAAEAAQA9QAAAIsDAAAAAA==&#10;" stroked="f" strokeweight="2pt">
                <v:fill r:id="rId4" o:title="" recolor="t" rotate="t" type="frame"/>
              </v:rect>
            </v:group>
          </w:pict>
        </mc:Fallback>
      </mc:AlternateContent>
    </w:r>
  </w:p>
  <w:p w14:paraId="3428BA14" w14:textId="0714CF6B" w:rsidR="004B4333" w:rsidRDefault="00CD6B72" w:rsidP="00CD6B72">
    <w:pPr>
      <w:pStyle w:val="Header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 xml:space="preserve">ISWD732 </w:t>
    </w:r>
    <w:r w:rsidR="00C83EF4">
      <w:rPr>
        <w:rFonts w:ascii="Verdana" w:hAnsi="Verdana"/>
        <w:b/>
        <w:noProof/>
        <w:sz w:val="20"/>
        <w:lang w:eastAsia="es-EC"/>
      </w:rPr>
      <w:t>USABILIDAD</w:t>
    </w:r>
    <w:r w:rsidR="00001A92">
      <w:rPr>
        <w:rFonts w:ascii="Verdana" w:hAnsi="Verdana"/>
        <w:b/>
        <w:noProof/>
        <w:sz w:val="20"/>
        <w:lang w:eastAsia="es-EC"/>
      </w:rPr>
      <w:t xml:space="preserve"> </w:t>
    </w:r>
    <w:r>
      <w:rPr>
        <w:rFonts w:ascii="Verdana" w:hAnsi="Verdana"/>
        <w:b/>
        <w:noProof/>
        <w:sz w:val="20"/>
        <w:lang w:eastAsia="es-EC"/>
      </w:rPr>
      <w:t xml:space="preserve">Y ACCESIBILIDAD </w:t>
    </w:r>
    <w:r w:rsidR="00EE7AAE" w:rsidRPr="00EE7AAE">
      <w:rPr>
        <w:rFonts w:ascii="Verdana" w:hAnsi="Verdana"/>
        <w:b/>
        <w:noProof/>
        <w:sz w:val="20"/>
        <w:lang w:eastAsia="es-EC"/>
      </w:rPr>
      <w:t>DE SOFTWARE</w:t>
    </w:r>
  </w:p>
  <w:p w14:paraId="193A4191" w14:textId="1B62C9BF" w:rsidR="007D167E" w:rsidRPr="007D167E" w:rsidRDefault="007D167E" w:rsidP="007D167E">
    <w:pPr>
      <w:pStyle w:val="Header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AF74A81"/>
    <w:multiLevelType w:val="hybridMultilevel"/>
    <w:tmpl w:val="935A790A"/>
    <w:lvl w:ilvl="0" w:tplc="83C2359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0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7691200">
    <w:abstractNumId w:val="3"/>
  </w:num>
  <w:num w:numId="2" w16cid:durableId="326248967">
    <w:abstractNumId w:val="0"/>
  </w:num>
  <w:num w:numId="3" w16cid:durableId="209192071">
    <w:abstractNumId w:val="6"/>
  </w:num>
  <w:num w:numId="4" w16cid:durableId="1947618674">
    <w:abstractNumId w:val="2"/>
  </w:num>
  <w:num w:numId="5" w16cid:durableId="2121561499">
    <w:abstractNumId w:val="1"/>
  </w:num>
  <w:num w:numId="6" w16cid:durableId="521667789">
    <w:abstractNumId w:val="5"/>
  </w:num>
  <w:num w:numId="7" w16cid:durableId="3224688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FF5"/>
    <w:rsid w:val="0001509E"/>
    <w:rsid w:val="00017986"/>
    <w:rsid w:val="00020517"/>
    <w:rsid w:val="00021568"/>
    <w:rsid w:val="000217C3"/>
    <w:rsid w:val="000232E9"/>
    <w:rsid w:val="00025D44"/>
    <w:rsid w:val="00026866"/>
    <w:rsid w:val="00031A41"/>
    <w:rsid w:val="00034D94"/>
    <w:rsid w:val="0003726D"/>
    <w:rsid w:val="00040032"/>
    <w:rsid w:val="00042D4D"/>
    <w:rsid w:val="0004693F"/>
    <w:rsid w:val="00046B6F"/>
    <w:rsid w:val="00046E75"/>
    <w:rsid w:val="0006173A"/>
    <w:rsid w:val="000617DD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720D"/>
    <w:rsid w:val="000A1B63"/>
    <w:rsid w:val="000A29F8"/>
    <w:rsid w:val="000B014B"/>
    <w:rsid w:val="000B232F"/>
    <w:rsid w:val="000B3CD8"/>
    <w:rsid w:val="000C3522"/>
    <w:rsid w:val="000C3DFD"/>
    <w:rsid w:val="000C442E"/>
    <w:rsid w:val="000D5146"/>
    <w:rsid w:val="000D7892"/>
    <w:rsid w:val="000E3834"/>
    <w:rsid w:val="000E5AAB"/>
    <w:rsid w:val="000E686F"/>
    <w:rsid w:val="000E7E74"/>
    <w:rsid w:val="000F08C9"/>
    <w:rsid w:val="000F398C"/>
    <w:rsid w:val="000F4241"/>
    <w:rsid w:val="001008C4"/>
    <w:rsid w:val="00104B2A"/>
    <w:rsid w:val="00106851"/>
    <w:rsid w:val="0011144B"/>
    <w:rsid w:val="0011412E"/>
    <w:rsid w:val="00115515"/>
    <w:rsid w:val="00116489"/>
    <w:rsid w:val="0012424C"/>
    <w:rsid w:val="001258BB"/>
    <w:rsid w:val="00126B07"/>
    <w:rsid w:val="00142049"/>
    <w:rsid w:val="00142A8C"/>
    <w:rsid w:val="00145F2B"/>
    <w:rsid w:val="001540DD"/>
    <w:rsid w:val="00154C05"/>
    <w:rsid w:val="001575D3"/>
    <w:rsid w:val="0016287C"/>
    <w:rsid w:val="00162BD7"/>
    <w:rsid w:val="00163E23"/>
    <w:rsid w:val="00164ADB"/>
    <w:rsid w:val="00167123"/>
    <w:rsid w:val="001700B0"/>
    <w:rsid w:val="00173547"/>
    <w:rsid w:val="00180018"/>
    <w:rsid w:val="00182F3F"/>
    <w:rsid w:val="00183296"/>
    <w:rsid w:val="00183C92"/>
    <w:rsid w:val="00184EBD"/>
    <w:rsid w:val="00187E85"/>
    <w:rsid w:val="00191E97"/>
    <w:rsid w:val="001945FB"/>
    <w:rsid w:val="00196958"/>
    <w:rsid w:val="001A5077"/>
    <w:rsid w:val="001A6327"/>
    <w:rsid w:val="001A67CD"/>
    <w:rsid w:val="001A6AED"/>
    <w:rsid w:val="001A6CFF"/>
    <w:rsid w:val="001A7F31"/>
    <w:rsid w:val="001B4E2D"/>
    <w:rsid w:val="001B6B1B"/>
    <w:rsid w:val="001B7393"/>
    <w:rsid w:val="001C2E6A"/>
    <w:rsid w:val="001C2EE7"/>
    <w:rsid w:val="001D2C44"/>
    <w:rsid w:val="001E130A"/>
    <w:rsid w:val="001E3AF8"/>
    <w:rsid w:val="001E745E"/>
    <w:rsid w:val="001E7B0B"/>
    <w:rsid w:val="001F3908"/>
    <w:rsid w:val="001F5B07"/>
    <w:rsid w:val="00200831"/>
    <w:rsid w:val="0020101B"/>
    <w:rsid w:val="0020106C"/>
    <w:rsid w:val="00206603"/>
    <w:rsid w:val="00216CCA"/>
    <w:rsid w:val="00221534"/>
    <w:rsid w:val="00221A39"/>
    <w:rsid w:val="00222945"/>
    <w:rsid w:val="002264D0"/>
    <w:rsid w:val="00227D8C"/>
    <w:rsid w:val="002347A1"/>
    <w:rsid w:val="00241A2A"/>
    <w:rsid w:val="00245B2E"/>
    <w:rsid w:val="00246CB1"/>
    <w:rsid w:val="00246FB7"/>
    <w:rsid w:val="00251BD3"/>
    <w:rsid w:val="00255024"/>
    <w:rsid w:val="00255088"/>
    <w:rsid w:val="002572F9"/>
    <w:rsid w:val="00264525"/>
    <w:rsid w:val="00271649"/>
    <w:rsid w:val="00272108"/>
    <w:rsid w:val="00275984"/>
    <w:rsid w:val="002764E7"/>
    <w:rsid w:val="002822EB"/>
    <w:rsid w:val="0028734A"/>
    <w:rsid w:val="00287BAE"/>
    <w:rsid w:val="00294C74"/>
    <w:rsid w:val="002A1772"/>
    <w:rsid w:val="002B1EBF"/>
    <w:rsid w:val="002B4E1B"/>
    <w:rsid w:val="002B73C5"/>
    <w:rsid w:val="002C2ACA"/>
    <w:rsid w:val="002C6A63"/>
    <w:rsid w:val="002C7489"/>
    <w:rsid w:val="002D0AD4"/>
    <w:rsid w:val="002D0DE5"/>
    <w:rsid w:val="002D5A94"/>
    <w:rsid w:val="002D63B4"/>
    <w:rsid w:val="002D72E1"/>
    <w:rsid w:val="002E0AFD"/>
    <w:rsid w:val="002E1835"/>
    <w:rsid w:val="002E2A84"/>
    <w:rsid w:val="002E2D2C"/>
    <w:rsid w:val="002E324A"/>
    <w:rsid w:val="002E75C8"/>
    <w:rsid w:val="002F6027"/>
    <w:rsid w:val="002F7732"/>
    <w:rsid w:val="002F7748"/>
    <w:rsid w:val="00306104"/>
    <w:rsid w:val="00314C3C"/>
    <w:rsid w:val="00321B19"/>
    <w:rsid w:val="003265D1"/>
    <w:rsid w:val="00330110"/>
    <w:rsid w:val="003310A7"/>
    <w:rsid w:val="00332256"/>
    <w:rsid w:val="00337185"/>
    <w:rsid w:val="0034058C"/>
    <w:rsid w:val="003425D0"/>
    <w:rsid w:val="0034504C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90A0B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09AB"/>
    <w:rsid w:val="003C5D58"/>
    <w:rsid w:val="003D04B1"/>
    <w:rsid w:val="003D0BB6"/>
    <w:rsid w:val="003D4922"/>
    <w:rsid w:val="003D5253"/>
    <w:rsid w:val="003E16A5"/>
    <w:rsid w:val="003E5A70"/>
    <w:rsid w:val="003F1ADD"/>
    <w:rsid w:val="003F31E0"/>
    <w:rsid w:val="003F3721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1245F"/>
    <w:rsid w:val="00413727"/>
    <w:rsid w:val="0041717F"/>
    <w:rsid w:val="00420DBB"/>
    <w:rsid w:val="00426502"/>
    <w:rsid w:val="004279E7"/>
    <w:rsid w:val="004328AA"/>
    <w:rsid w:val="0044617C"/>
    <w:rsid w:val="00450763"/>
    <w:rsid w:val="0045785F"/>
    <w:rsid w:val="00460013"/>
    <w:rsid w:val="00460723"/>
    <w:rsid w:val="00465C8C"/>
    <w:rsid w:val="004720A0"/>
    <w:rsid w:val="00474CD8"/>
    <w:rsid w:val="004911B6"/>
    <w:rsid w:val="00492121"/>
    <w:rsid w:val="00493BA1"/>
    <w:rsid w:val="00495B0F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79A"/>
    <w:rsid w:val="004D0ABF"/>
    <w:rsid w:val="004D560E"/>
    <w:rsid w:val="004E0790"/>
    <w:rsid w:val="004E0C7B"/>
    <w:rsid w:val="004E30F1"/>
    <w:rsid w:val="004E4E23"/>
    <w:rsid w:val="004E6D77"/>
    <w:rsid w:val="004E7BF8"/>
    <w:rsid w:val="004F1C84"/>
    <w:rsid w:val="004F5257"/>
    <w:rsid w:val="004F7484"/>
    <w:rsid w:val="00500697"/>
    <w:rsid w:val="00500D64"/>
    <w:rsid w:val="00504C75"/>
    <w:rsid w:val="005134C3"/>
    <w:rsid w:val="005155DA"/>
    <w:rsid w:val="0051604A"/>
    <w:rsid w:val="0052037E"/>
    <w:rsid w:val="0052063A"/>
    <w:rsid w:val="005220EC"/>
    <w:rsid w:val="00522194"/>
    <w:rsid w:val="005226B0"/>
    <w:rsid w:val="00523C2B"/>
    <w:rsid w:val="00525C11"/>
    <w:rsid w:val="0052724A"/>
    <w:rsid w:val="00531C3C"/>
    <w:rsid w:val="00532C05"/>
    <w:rsid w:val="00535C9A"/>
    <w:rsid w:val="00536693"/>
    <w:rsid w:val="00547356"/>
    <w:rsid w:val="00547B07"/>
    <w:rsid w:val="00551117"/>
    <w:rsid w:val="0055257B"/>
    <w:rsid w:val="00553F40"/>
    <w:rsid w:val="00560565"/>
    <w:rsid w:val="00560749"/>
    <w:rsid w:val="005616A5"/>
    <w:rsid w:val="005620E7"/>
    <w:rsid w:val="00563358"/>
    <w:rsid w:val="00566450"/>
    <w:rsid w:val="0057128E"/>
    <w:rsid w:val="00577A2F"/>
    <w:rsid w:val="005871BE"/>
    <w:rsid w:val="005901A7"/>
    <w:rsid w:val="005A02B8"/>
    <w:rsid w:val="005A4E13"/>
    <w:rsid w:val="005B13F7"/>
    <w:rsid w:val="005B2622"/>
    <w:rsid w:val="005B4D0D"/>
    <w:rsid w:val="005B5181"/>
    <w:rsid w:val="005B7EAB"/>
    <w:rsid w:val="005C2775"/>
    <w:rsid w:val="005C2D83"/>
    <w:rsid w:val="005C3C5D"/>
    <w:rsid w:val="005C4BA8"/>
    <w:rsid w:val="005D17C0"/>
    <w:rsid w:val="005D1F5F"/>
    <w:rsid w:val="005D2BE5"/>
    <w:rsid w:val="005D2D14"/>
    <w:rsid w:val="005D3BD6"/>
    <w:rsid w:val="005D4B65"/>
    <w:rsid w:val="005E0413"/>
    <w:rsid w:val="005E3754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563E"/>
    <w:rsid w:val="006074B9"/>
    <w:rsid w:val="006137A4"/>
    <w:rsid w:val="006158EA"/>
    <w:rsid w:val="006170A0"/>
    <w:rsid w:val="006205F4"/>
    <w:rsid w:val="00624BEE"/>
    <w:rsid w:val="00625580"/>
    <w:rsid w:val="00625D68"/>
    <w:rsid w:val="006303B4"/>
    <w:rsid w:val="00633CA7"/>
    <w:rsid w:val="00635F8C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7DCB"/>
    <w:rsid w:val="006713D8"/>
    <w:rsid w:val="0067494A"/>
    <w:rsid w:val="00674AFF"/>
    <w:rsid w:val="00676479"/>
    <w:rsid w:val="006825C6"/>
    <w:rsid w:val="0068326B"/>
    <w:rsid w:val="00685423"/>
    <w:rsid w:val="00694A0B"/>
    <w:rsid w:val="006A1F4B"/>
    <w:rsid w:val="006A2740"/>
    <w:rsid w:val="006A302C"/>
    <w:rsid w:val="006B2A09"/>
    <w:rsid w:val="006B41A3"/>
    <w:rsid w:val="006C36BE"/>
    <w:rsid w:val="006C7008"/>
    <w:rsid w:val="006D079F"/>
    <w:rsid w:val="006D6576"/>
    <w:rsid w:val="006D7A22"/>
    <w:rsid w:val="006E1B63"/>
    <w:rsid w:val="006F0165"/>
    <w:rsid w:val="006F15CA"/>
    <w:rsid w:val="006F509B"/>
    <w:rsid w:val="006F5C65"/>
    <w:rsid w:val="00710DE2"/>
    <w:rsid w:val="00723708"/>
    <w:rsid w:val="00723E1C"/>
    <w:rsid w:val="00725861"/>
    <w:rsid w:val="00725C96"/>
    <w:rsid w:val="007278BF"/>
    <w:rsid w:val="00732B5D"/>
    <w:rsid w:val="0073654E"/>
    <w:rsid w:val="007372C3"/>
    <w:rsid w:val="00743991"/>
    <w:rsid w:val="00744531"/>
    <w:rsid w:val="007522B0"/>
    <w:rsid w:val="00754937"/>
    <w:rsid w:val="00755DF7"/>
    <w:rsid w:val="00756DED"/>
    <w:rsid w:val="00761377"/>
    <w:rsid w:val="00763071"/>
    <w:rsid w:val="007704E4"/>
    <w:rsid w:val="00770764"/>
    <w:rsid w:val="007746F2"/>
    <w:rsid w:val="00775DCF"/>
    <w:rsid w:val="00776AE9"/>
    <w:rsid w:val="0077727C"/>
    <w:rsid w:val="00780FA8"/>
    <w:rsid w:val="00782CEB"/>
    <w:rsid w:val="007841C8"/>
    <w:rsid w:val="00784F98"/>
    <w:rsid w:val="007859B3"/>
    <w:rsid w:val="0078648E"/>
    <w:rsid w:val="007866C8"/>
    <w:rsid w:val="00787774"/>
    <w:rsid w:val="00790860"/>
    <w:rsid w:val="00791DD0"/>
    <w:rsid w:val="00794318"/>
    <w:rsid w:val="007970CF"/>
    <w:rsid w:val="007A4072"/>
    <w:rsid w:val="007B0A03"/>
    <w:rsid w:val="007B2AD8"/>
    <w:rsid w:val="007B2F31"/>
    <w:rsid w:val="007B44B0"/>
    <w:rsid w:val="007B6003"/>
    <w:rsid w:val="007C51F2"/>
    <w:rsid w:val="007D060C"/>
    <w:rsid w:val="007D0C6A"/>
    <w:rsid w:val="007D142B"/>
    <w:rsid w:val="007D167E"/>
    <w:rsid w:val="007D1B08"/>
    <w:rsid w:val="007D4CE3"/>
    <w:rsid w:val="007E31B4"/>
    <w:rsid w:val="007E5795"/>
    <w:rsid w:val="007E7415"/>
    <w:rsid w:val="007F0F45"/>
    <w:rsid w:val="007F22F1"/>
    <w:rsid w:val="007F41BE"/>
    <w:rsid w:val="008001CC"/>
    <w:rsid w:val="00800651"/>
    <w:rsid w:val="00800F0A"/>
    <w:rsid w:val="0080155F"/>
    <w:rsid w:val="0080644D"/>
    <w:rsid w:val="008075DE"/>
    <w:rsid w:val="00807E6C"/>
    <w:rsid w:val="00821FD0"/>
    <w:rsid w:val="0082353A"/>
    <w:rsid w:val="00835B36"/>
    <w:rsid w:val="00835D7C"/>
    <w:rsid w:val="00837518"/>
    <w:rsid w:val="00847B07"/>
    <w:rsid w:val="008523E4"/>
    <w:rsid w:val="008551EA"/>
    <w:rsid w:val="00855351"/>
    <w:rsid w:val="00857872"/>
    <w:rsid w:val="00861B47"/>
    <w:rsid w:val="00872D8B"/>
    <w:rsid w:val="00872DC6"/>
    <w:rsid w:val="00874830"/>
    <w:rsid w:val="00874A90"/>
    <w:rsid w:val="00877314"/>
    <w:rsid w:val="00877B59"/>
    <w:rsid w:val="00880435"/>
    <w:rsid w:val="008840EB"/>
    <w:rsid w:val="008916DF"/>
    <w:rsid w:val="00891E39"/>
    <w:rsid w:val="008A12E3"/>
    <w:rsid w:val="008A1B02"/>
    <w:rsid w:val="008A445E"/>
    <w:rsid w:val="008A749C"/>
    <w:rsid w:val="008B0449"/>
    <w:rsid w:val="008B0578"/>
    <w:rsid w:val="008B5176"/>
    <w:rsid w:val="008B60BF"/>
    <w:rsid w:val="008C4035"/>
    <w:rsid w:val="008C5D7B"/>
    <w:rsid w:val="008D21F8"/>
    <w:rsid w:val="008D4441"/>
    <w:rsid w:val="008D4FC9"/>
    <w:rsid w:val="008E6B93"/>
    <w:rsid w:val="008F3D1A"/>
    <w:rsid w:val="008F5307"/>
    <w:rsid w:val="008F5F08"/>
    <w:rsid w:val="00900B1E"/>
    <w:rsid w:val="009013AD"/>
    <w:rsid w:val="00901C89"/>
    <w:rsid w:val="00902B20"/>
    <w:rsid w:val="0090334C"/>
    <w:rsid w:val="0090518E"/>
    <w:rsid w:val="00907FB8"/>
    <w:rsid w:val="00912071"/>
    <w:rsid w:val="00912779"/>
    <w:rsid w:val="00912B42"/>
    <w:rsid w:val="00912C7A"/>
    <w:rsid w:val="00917499"/>
    <w:rsid w:val="00920F8B"/>
    <w:rsid w:val="0092410F"/>
    <w:rsid w:val="00927A40"/>
    <w:rsid w:val="009309DF"/>
    <w:rsid w:val="00932111"/>
    <w:rsid w:val="00935138"/>
    <w:rsid w:val="00935C38"/>
    <w:rsid w:val="009365A6"/>
    <w:rsid w:val="00940B73"/>
    <w:rsid w:val="00942954"/>
    <w:rsid w:val="00943E64"/>
    <w:rsid w:val="0094742C"/>
    <w:rsid w:val="00947FAA"/>
    <w:rsid w:val="009616FC"/>
    <w:rsid w:val="009656F3"/>
    <w:rsid w:val="00967460"/>
    <w:rsid w:val="0097133C"/>
    <w:rsid w:val="00973BB0"/>
    <w:rsid w:val="00982978"/>
    <w:rsid w:val="00984020"/>
    <w:rsid w:val="00986681"/>
    <w:rsid w:val="009910E7"/>
    <w:rsid w:val="00992DDB"/>
    <w:rsid w:val="00993979"/>
    <w:rsid w:val="00996554"/>
    <w:rsid w:val="009A063F"/>
    <w:rsid w:val="009A36D7"/>
    <w:rsid w:val="009A6EB2"/>
    <w:rsid w:val="009B1040"/>
    <w:rsid w:val="009B67B7"/>
    <w:rsid w:val="009B7019"/>
    <w:rsid w:val="009B7A19"/>
    <w:rsid w:val="009C0E89"/>
    <w:rsid w:val="009D0F1C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471B"/>
    <w:rsid w:val="00A06480"/>
    <w:rsid w:val="00A068F7"/>
    <w:rsid w:val="00A12F75"/>
    <w:rsid w:val="00A13689"/>
    <w:rsid w:val="00A251C5"/>
    <w:rsid w:val="00A2576D"/>
    <w:rsid w:val="00A27E7A"/>
    <w:rsid w:val="00A34C1B"/>
    <w:rsid w:val="00A45B8D"/>
    <w:rsid w:val="00A52A8E"/>
    <w:rsid w:val="00A5671C"/>
    <w:rsid w:val="00A56882"/>
    <w:rsid w:val="00A56A1C"/>
    <w:rsid w:val="00A62215"/>
    <w:rsid w:val="00A6641C"/>
    <w:rsid w:val="00A73F1A"/>
    <w:rsid w:val="00A746B5"/>
    <w:rsid w:val="00A816B5"/>
    <w:rsid w:val="00A91E47"/>
    <w:rsid w:val="00A92ADC"/>
    <w:rsid w:val="00A9354F"/>
    <w:rsid w:val="00AA4B9D"/>
    <w:rsid w:val="00AB10D7"/>
    <w:rsid w:val="00AB3820"/>
    <w:rsid w:val="00AB51CA"/>
    <w:rsid w:val="00AB595D"/>
    <w:rsid w:val="00AB763B"/>
    <w:rsid w:val="00AC098A"/>
    <w:rsid w:val="00AC0BAD"/>
    <w:rsid w:val="00AC3ECD"/>
    <w:rsid w:val="00AD1B10"/>
    <w:rsid w:val="00AD250F"/>
    <w:rsid w:val="00AD36CE"/>
    <w:rsid w:val="00AD6371"/>
    <w:rsid w:val="00AE2216"/>
    <w:rsid w:val="00AE2A95"/>
    <w:rsid w:val="00AE478D"/>
    <w:rsid w:val="00AF1EF4"/>
    <w:rsid w:val="00AF4926"/>
    <w:rsid w:val="00AF78C5"/>
    <w:rsid w:val="00B003D3"/>
    <w:rsid w:val="00B0191F"/>
    <w:rsid w:val="00B01A48"/>
    <w:rsid w:val="00B02908"/>
    <w:rsid w:val="00B06559"/>
    <w:rsid w:val="00B06A8D"/>
    <w:rsid w:val="00B10CB6"/>
    <w:rsid w:val="00B12F23"/>
    <w:rsid w:val="00B17CA1"/>
    <w:rsid w:val="00B212BD"/>
    <w:rsid w:val="00B2224D"/>
    <w:rsid w:val="00B26243"/>
    <w:rsid w:val="00B26E14"/>
    <w:rsid w:val="00B32797"/>
    <w:rsid w:val="00B36A74"/>
    <w:rsid w:val="00B41974"/>
    <w:rsid w:val="00B43849"/>
    <w:rsid w:val="00B50208"/>
    <w:rsid w:val="00B51718"/>
    <w:rsid w:val="00B543BB"/>
    <w:rsid w:val="00B57645"/>
    <w:rsid w:val="00B61D43"/>
    <w:rsid w:val="00B64673"/>
    <w:rsid w:val="00B64E14"/>
    <w:rsid w:val="00B65631"/>
    <w:rsid w:val="00B70280"/>
    <w:rsid w:val="00B7339C"/>
    <w:rsid w:val="00B75BF1"/>
    <w:rsid w:val="00B76515"/>
    <w:rsid w:val="00B77E9C"/>
    <w:rsid w:val="00B84CE0"/>
    <w:rsid w:val="00B85186"/>
    <w:rsid w:val="00B87E15"/>
    <w:rsid w:val="00B902B2"/>
    <w:rsid w:val="00B90B19"/>
    <w:rsid w:val="00BA1807"/>
    <w:rsid w:val="00BA400B"/>
    <w:rsid w:val="00BA41BA"/>
    <w:rsid w:val="00BA464C"/>
    <w:rsid w:val="00BA7B51"/>
    <w:rsid w:val="00BB3F67"/>
    <w:rsid w:val="00BC27EF"/>
    <w:rsid w:val="00BC68CB"/>
    <w:rsid w:val="00BD22AE"/>
    <w:rsid w:val="00BE24DD"/>
    <w:rsid w:val="00BE2779"/>
    <w:rsid w:val="00BE39A6"/>
    <w:rsid w:val="00BE4A14"/>
    <w:rsid w:val="00BF2EC0"/>
    <w:rsid w:val="00BF4752"/>
    <w:rsid w:val="00BF4B65"/>
    <w:rsid w:val="00C02953"/>
    <w:rsid w:val="00C10A33"/>
    <w:rsid w:val="00C111DA"/>
    <w:rsid w:val="00C129C9"/>
    <w:rsid w:val="00C15B4A"/>
    <w:rsid w:val="00C20C80"/>
    <w:rsid w:val="00C21500"/>
    <w:rsid w:val="00C23555"/>
    <w:rsid w:val="00C3186E"/>
    <w:rsid w:val="00C340B7"/>
    <w:rsid w:val="00C37E5D"/>
    <w:rsid w:val="00C42DFC"/>
    <w:rsid w:val="00C43B2C"/>
    <w:rsid w:val="00C43CC8"/>
    <w:rsid w:val="00C47CC5"/>
    <w:rsid w:val="00C503F8"/>
    <w:rsid w:val="00C54642"/>
    <w:rsid w:val="00C5464E"/>
    <w:rsid w:val="00C5759C"/>
    <w:rsid w:val="00C640B6"/>
    <w:rsid w:val="00C6451B"/>
    <w:rsid w:val="00C64A32"/>
    <w:rsid w:val="00C6627A"/>
    <w:rsid w:val="00C66E8D"/>
    <w:rsid w:val="00C67250"/>
    <w:rsid w:val="00C711CB"/>
    <w:rsid w:val="00C72A99"/>
    <w:rsid w:val="00C7511E"/>
    <w:rsid w:val="00C767DE"/>
    <w:rsid w:val="00C7790A"/>
    <w:rsid w:val="00C800D1"/>
    <w:rsid w:val="00C80686"/>
    <w:rsid w:val="00C81102"/>
    <w:rsid w:val="00C82383"/>
    <w:rsid w:val="00C83EF4"/>
    <w:rsid w:val="00C84507"/>
    <w:rsid w:val="00C859FB"/>
    <w:rsid w:val="00C85AAE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39DF"/>
    <w:rsid w:val="00CC0F8C"/>
    <w:rsid w:val="00CC4B3E"/>
    <w:rsid w:val="00CD57F9"/>
    <w:rsid w:val="00CD6B72"/>
    <w:rsid w:val="00CD7415"/>
    <w:rsid w:val="00CE0591"/>
    <w:rsid w:val="00CE2D47"/>
    <w:rsid w:val="00CE3911"/>
    <w:rsid w:val="00CE470B"/>
    <w:rsid w:val="00CF0C9B"/>
    <w:rsid w:val="00CF2407"/>
    <w:rsid w:val="00CF3F31"/>
    <w:rsid w:val="00CF5314"/>
    <w:rsid w:val="00CF5319"/>
    <w:rsid w:val="00CF6AEE"/>
    <w:rsid w:val="00D02769"/>
    <w:rsid w:val="00D04C62"/>
    <w:rsid w:val="00D06B32"/>
    <w:rsid w:val="00D11626"/>
    <w:rsid w:val="00D11863"/>
    <w:rsid w:val="00D15D31"/>
    <w:rsid w:val="00D21A41"/>
    <w:rsid w:val="00D274EF"/>
    <w:rsid w:val="00D31F2B"/>
    <w:rsid w:val="00D32276"/>
    <w:rsid w:val="00D32600"/>
    <w:rsid w:val="00D33FC5"/>
    <w:rsid w:val="00D35308"/>
    <w:rsid w:val="00D42B4D"/>
    <w:rsid w:val="00D4419C"/>
    <w:rsid w:val="00D478D3"/>
    <w:rsid w:val="00D514FF"/>
    <w:rsid w:val="00D5309E"/>
    <w:rsid w:val="00D54497"/>
    <w:rsid w:val="00D54784"/>
    <w:rsid w:val="00D57C6B"/>
    <w:rsid w:val="00D60669"/>
    <w:rsid w:val="00D61175"/>
    <w:rsid w:val="00D62BDA"/>
    <w:rsid w:val="00D64739"/>
    <w:rsid w:val="00D7046D"/>
    <w:rsid w:val="00D731CD"/>
    <w:rsid w:val="00D7703A"/>
    <w:rsid w:val="00D8156E"/>
    <w:rsid w:val="00D8441A"/>
    <w:rsid w:val="00D84E53"/>
    <w:rsid w:val="00D8794C"/>
    <w:rsid w:val="00D95AC4"/>
    <w:rsid w:val="00D96968"/>
    <w:rsid w:val="00D97D8C"/>
    <w:rsid w:val="00DA3943"/>
    <w:rsid w:val="00DA3EDE"/>
    <w:rsid w:val="00DA616D"/>
    <w:rsid w:val="00DB1ED9"/>
    <w:rsid w:val="00DB22D5"/>
    <w:rsid w:val="00DD3811"/>
    <w:rsid w:val="00DD5555"/>
    <w:rsid w:val="00DE6122"/>
    <w:rsid w:val="00DF0FBB"/>
    <w:rsid w:val="00DF5BD8"/>
    <w:rsid w:val="00E0400E"/>
    <w:rsid w:val="00E0793C"/>
    <w:rsid w:val="00E11E47"/>
    <w:rsid w:val="00E13F12"/>
    <w:rsid w:val="00E22D6C"/>
    <w:rsid w:val="00E255DB"/>
    <w:rsid w:val="00E27C88"/>
    <w:rsid w:val="00E4213B"/>
    <w:rsid w:val="00E47797"/>
    <w:rsid w:val="00E47DE5"/>
    <w:rsid w:val="00E53DDB"/>
    <w:rsid w:val="00E5590D"/>
    <w:rsid w:val="00E55C8E"/>
    <w:rsid w:val="00E604D2"/>
    <w:rsid w:val="00E619BE"/>
    <w:rsid w:val="00E630BB"/>
    <w:rsid w:val="00E63B2A"/>
    <w:rsid w:val="00E643FA"/>
    <w:rsid w:val="00E70DD6"/>
    <w:rsid w:val="00E7308F"/>
    <w:rsid w:val="00E772AE"/>
    <w:rsid w:val="00E9035D"/>
    <w:rsid w:val="00E90B50"/>
    <w:rsid w:val="00E91310"/>
    <w:rsid w:val="00E97937"/>
    <w:rsid w:val="00E97EC8"/>
    <w:rsid w:val="00EA2F7F"/>
    <w:rsid w:val="00EA324F"/>
    <w:rsid w:val="00EA45CE"/>
    <w:rsid w:val="00EB19C1"/>
    <w:rsid w:val="00EB44A8"/>
    <w:rsid w:val="00EB71C4"/>
    <w:rsid w:val="00EC0679"/>
    <w:rsid w:val="00EC0942"/>
    <w:rsid w:val="00EC10BD"/>
    <w:rsid w:val="00EC1B3F"/>
    <w:rsid w:val="00EC48F1"/>
    <w:rsid w:val="00EC559F"/>
    <w:rsid w:val="00ED2AF8"/>
    <w:rsid w:val="00EE2682"/>
    <w:rsid w:val="00EE3223"/>
    <w:rsid w:val="00EE70D5"/>
    <w:rsid w:val="00EE7AAE"/>
    <w:rsid w:val="00EF021A"/>
    <w:rsid w:val="00EF0A5D"/>
    <w:rsid w:val="00EF102E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308A3"/>
    <w:rsid w:val="00F333B5"/>
    <w:rsid w:val="00F33506"/>
    <w:rsid w:val="00F3484F"/>
    <w:rsid w:val="00F454D4"/>
    <w:rsid w:val="00F45AF5"/>
    <w:rsid w:val="00F515D2"/>
    <w:rsid w:val="00F52B84"/>
    <w:rsid w:val="00F53C98"/>
    <w:rsid w:val="00F55803"/>
    <w:rsid w:val="00F56436"/>
    <w:rsid w:val="00F56D88"/>
    <w:rsid w:val="00F62765"/>
    <w:rsid w:val="00F62938"/>
    <w:rsid w:val="00F62BB4"/>
    <w:rsid w:val="00F6399E"/>
    <w:rsid w:val="00F6726A"/>
    <w:rsid w:val="00F6779C"/>
    <w:rsid w:val="00F7100B"/>
    <w:rsid w:val="00F72351"/>
    <w:rsid w:val="00F72BF8"/>
    <w:rsid w:val="00F75570"/>
    <w:rsid w:val="00F76562"/>
    <w:rsid w:val="00F77BDE"/>
    <w:rsid w:val="00F81256"/>
    <w:rsid w:val="00F8129D"/>
    <w:rsid w:val="00F900C6"/>
    <w:rsid w:val="00F962E7"/>
    <w:rsid w:val="00FA0C6F"/>
    <w:rsid w:val="00FA19B5"/>
    <w:rsid w:val="00FA7B14"/>
    <w:rsid w:val="00FB1DAD"/>
    <w:rsid w:val="00FB24BB"/>
    <w:rsid w:val="00FB3209"/>
    <w:rsid w:val="00FB5ADD"/>
    <w:rsid w:val="00FB5BC3"/>
    <w:rsid w:val="00FC0B46"/>
    <w:rsid w:val="00FC2829"/>
    <w:rsid w:val="00FC7018"/>
    <w:rsid w:val="00FD0CF4"/>
    <w:rsid w:val="00FD0F11"/>
    <w:rsid w:val="00FD15C4"/>
    <w:rsid w:val="00FD66D3"/>
    <w:rsid w:val="00FD799B"/>
    <w:rsid w:val="00FD7C34"/>
    <w:rsid w:val="00FE4704"/>
    <w:rsid w:val="00FE58A5"/>
    <w:rsid w:val="00FE7731"/>
    <w:rsid w:val="00FF1C71"/>
    <w:rsid w:val="00FF5B11"/>
    <w:rsid w:val="00FF7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4EE2D6"/>
  <w15:docId w15:val="{7856363E-4555-4058-8C59-91447A887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4C3C"/>
  </w:style>
  <w:style w:type="paragraph" w:styleId="Heading1">
    <w:name w:val="heading 1"/>
    <w:basedOn w:val="Normal"/>
    <w:next w:val="Normal"/>
    <w:link w:val="Heading1Char"/>
    <w:uiPriority w:val="9"/>
    <w:qFormat/>
    <w:rsid w:val="00912779"/>
    <w:pPr>
      <w:keepNext/>
      <w:keepLines/>
      <w:spacing w:before="480" w:after="0" w:line="240" w:lineRule="auto"/>
      <w:jc w:val="both"/>
      <w:outlineLvl w:val="0"/>
    </w:pPr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307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232F"/>
  </w:style>
  <w:style w:type="paragraph" w:styleId="Footer">
    <w:name w:val="footer"/>
    <w:basedOn w:val="Normal"/>
    <w:link w:val="FooterCh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232F"/>
  </w:style>
  <w:style w:type="table" w:styleId="TableGrid">
    <w:name w:val="Table Grid"/>
    <w:basedOn w:val="TableNormal"/>
    <w:uiPriority w:val="5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e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912779"/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character" w:styleId="Strong">
    <w:name w:val="Strong"/>
    <w:basedOn w:val="DefaultParagraphFont"/>
    <w:qFormat/>
    <w:rsid w:val="001540D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50763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DefaultParagraphFont"/>
    <w:rsid w:val="005B13F7"/>
  </w:style>
  <w:style w:type="paragraph" w:styleId="ListParagraph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DefaultParagraphFont"/>
    <w:rsid w:val="005B13F7"/>
  </w:style>
  <w:style w:type="table" w:customStyle="1" w:styleId="Cuadrculadetablaclara1">
    <w:name w:val="Cuadrícula de tabla clara1"/>
    <w:basedOn w:val="Table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FA7B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FA7B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76307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4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6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55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8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00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74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36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94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16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5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1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9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2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7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4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88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93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14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59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70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3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14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0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6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99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62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28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76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12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8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54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25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67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51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197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3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26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18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4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17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85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8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7C6F63F-A9DE-43C6-9E67-193C70A0D8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2</Pages>
  <Words>266</Words>
  <Characters>1468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Titulo esperado</vt:lpstr>
      <vt:lpstr>Titulo esperado</vt:lpstr>
    </vt:vector>
  </TitlesOfParts>
  <Company>Microsoft</Company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BRYAN ALEJANDRO GUANO LUPERA</cp:lastModifiedBy>
  <cp:revision>78</cp:revision>
  <cp:lastPrinted>2014-09-01T15:19:00Z</cp:lastPrinted>
  <dcterms:created xsi:type="dcterms:W3CDTF">2023-05-12T13:45:00Z</dcterms:created>
  <dcterms:modified xsi:type="dcterms:W3CDTF">2025-01-28T00:55:00Z</dcterms:modified>
</cp:coreProperties>
</file>